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14CB2C" w14:textId="77777777" w:rsidR="00A06A26" w:rsidRPr="00B07A3B" w:rsidRDefault="00A06A26" w:rsidP="00A06A26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>
        <w:rPr>
          <w:rFonts w:eastAsia="Times New Roman" w:cstheme="minorHAnsi"/>
          <w:b/>
        </w:rPr>
        <w:t>68993</w:t>
      </w:r>
    </w:p>
    <w:p w14:paraId="60C33684" w14:textId="77777777" w:rsidR="00A06A26" w:rsidRDefault="00A06A26" w:rsidP="00A06A26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>
        <w:rPr>
          <w:rFonts w:eastAsia="Times New Roman" w:cstheme="minorHAnsi"/>
          <w:b/>
        </w:rPr>
        <w:t>Pallavi Sharma</w:t>
      </w:r>
    </w:p>
    <w:p w14:paraId="3C0F567F" w14:textId="77777777" w:rsidR="00A06A26" w:rsidRPr="00B07A3B" w:rsidRDefault="00A06A26" w:rsidP="00A06A26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>
        <w:rPr>
          <w:rFonts w:eastAsia="Times New Roman" w:cstheme="minorHAnsi"/>
          <w:b/>
        </w:rPr>
        <w:t xml:space="preserve"> </w:t>
      </w:r>
      <w:bookmarkStart w:id="0" w:name="_Hlk209178496"/>
      <w:r>
        <w:rPr>
          <w:rFonts w:eastAsia="Times New Roman" w:cstheme="minorHAnsi"/>
          <w:b/>
        </w:rPr>
        <w:fldChar w:fldCharType="begin"/>
      </w:r>
      <w:r>
        <w:rPr>
          <w:rFonts w:eastAsia="Times New Roman" w:cstheme="minorHAnsi"/>
          <w:b/>
        </w:rPr>
        <w:instrText>HYPERLINK "https://review.jove.com/files_upload.php?src=21042913"</w:instrText>
      </w:r>
      <w:r>
        <w:rPr>
          <w:rFonts w:eastAsia="Times New Roman" w:cstheme="minorHAnsi"/>
          <w:b/>
        </w:rPr>
      </w:r>
      <w:r>
        <w:rPr>
          <w:rFonts w:eastAsia="Times New Roman" w:cstheme="minorHAnsi"/>
          <w:b/>
        </w:rPr>
        <w:fldChar w:fldCharType="separate"/>
      </w:r>
      <w:r w:rsidRPr="0025425F">
        <w:rPr>
          <w:rStyle w:val="Hyperlink"/>
          <w:rFonts w:eastAsia="Times New Roman" w:cstheme="minorHAnsi"/>
          <w:b/>
        </w:rPr>
        <w:t>https://review.jove.com/files_upload.php?src=21042913</w:t>
      </w:r>
      <w:r>
        <w:rPr>
          <w:rFonts w:eastAsia="Times New Roman" w:cstheme="minorHAnsi"/>
          <w:b/>
        </w:rPr>
        <w:fldChar w:fldCharType="end"/>
      </w:r>
    </w:p>
    <w:bookmarkEnd w:id="0"/>
    <w:p w14:paraId="3376193C" w14:textId="77777777" w:rsidR="00A06A26" w:rsidRPr="00B07A3B" w:rsidRDefault="00A06A26" w:rsidP="00A06A26">
      <w:pPr>
        <w:outlineLvl w:val="0"/>
        <w:rPr>
          <w:rFonts w:eastAsia="Times New Roman" w:cstheme="minorHAnsi"/>
          <w:b/>
        </w:rPr>
      </w:pPr>
    </w:p>
    <w:p w14:paraId="54B2D721" w14:textId="77777777" w:rsidR="00A06A26" w:rsidRPr="00B07A3B" w:rsidRDefault="00A06A26" w:rsidP="00A06A26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</w:t>
      </w:r>
      <w:r w:rsidRPr="00D117FC">
        <w:rPr>
          <w:rFonts w:eastAsia="Times New Roman" w:cstheme="minorHAnsi"/>
          <w:b/>
          <w:sz w:val="32"/>
          <w:szCs w:val="32"/>
        </w:rPr>
        <w:t xml:space="preserve">: </w:t>
      </w:r>
      <w:r w:rsidRPr="00D117FC">
        <w:rPr>
          <w:b/>
          <w:sz w:val="32"/>
          <w:szCs w:val="32"/>
        </w:rPr>
        <w:t xml:space="preserve">Evaluation of Microbial Safety of Dairies using Bacterial Proteomic Profiling </w:t>
      </w:r>
      <w:r w:rsidRPr="00D117FC">
        <w:rPr>
          <w:b/>
          <w:i/>
          <w:iCs/>
          <w:sz w:val="32"/>
          <w:szCs w:val="32"/>
        </w:rPr>
        <w:t>via</w:t>
      </w:r>
      <w:r w:rsidRPr="00D117FC">
        <w:rPr>
          <w:b/>
          <w:sz w:val="32"/>
          <w:szCs w:val="32"/>
        </w:rPr>
        <w:t xml:space="preserve"> MALDI Approach</w:t>
      </w:r>
    </w:p>
    <w:p w14:paraId="6BF40000" w14:textId="77777777" w:rsidR="00A06A26" w:rsidRDefault="00A06A26" w:rsidP="00A06A26">
      <w:pPr>
        <w:outlineLvl w:val="0"/>
        <w:rPr>
          <w:rFonts w:eastAsia="Times New Roman" w:cstheme="minorHAnsi"/>
          <w:b/>
        </w:rPr>
      </w:pPr>
    </w:p>
    <w:p w14:paraId="0AB0F93D" w14:textId="77777777" w:rsidR="00A06A26" w:rsidRDefault="00A06A26" w:rsidP="00A06A2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25648BD" w14:textId="77777777" w:rsidR="00A06A26" w:rsidRPr="00090EF6" w:rsidRDefault="00A06A26" w:rsidP="00A06A26">
      <w:pPr>
        <w:pBdr>
          <w:top w:val="nil"/>
          <w:left w:val="nil"/>
          <w:bottom w:val="nil"/>
          <w:right w:val="nil"/>
          <w:between w:val="nil"/>
        </w:pBdr>
        <w:rPr>
          <w:vertAlign w:val="superscript"/>
        </w:rPr>
      </w:pPr>
      <w:r w:rsidRPr="00090EF6">
        <w:t xml:space="preserve">Ewelina Sibińska, Michał </w:t>
      </w:r>
      <w:proofErr w:type="spellStart"/>
      <w:r w:rsidRPr="00090EF6">
        <w:t>Złoch</w:t>
      </w:r>
      <w:proofErr w:type="spellEnd"/>
      <w:r w:rsidRPr="00090EF6">
        <w:t xml:space="preserve">*, Paweł </w:t>
      </w:r>
      <w:proofErr w:type="spellStart"/>
      <w:r w:rsidRPr="00090EF6">
        <w:t>Pomastowski</w:t>
      </w:r>
      <w:proofErr w:type="spellEnd"/>
    </w:p>
    <w:p w14:paraId="0331619E" w14:textId="77777777" w:rsidR="00A06A26" w:rsidRPr="00090EF6" w:rsidRDefault="00A06A26" w:rsidP="00A06A26">
      <w:pPr>
        <w:pBdr>
          <w:top w:val="nil"/>
          <w:left w:val="nil"/>
          <w:bottom w:val="nil"/>
          <w:right w:val="nil"/>
          <w:between w:val="nil"/>
        </w:pBdr>
      </w:pPr>
    </w:p>
    <w:p w14:paraId="187A8D8B" w14:textId="77777777" w:rsidR="00A06A26" w:rsidRDefault="00A06A26" w:rsidP="00A06A26">
      <w:pPr>
        <w:pBdr>
          <w:top w:val="nil"/>
          <w:left w:val="nil"/>
          <w:bottom w:val="nil"/>
          <w:right w:val="nil"/>
          <w:between w:val="nil"/>
        </w:pBdr>
        <w:rPr>
          <w:rFonts w:eastAsia="Times New Roman" w:cstheme="minorHAnsi"/>
          <w:b/>
          <w:sz w:val="28"/>
          <w:szCs w:val="28"/>
        </w:rPr>
      </w:pPr>
      <w:r w:rsidRPr="00090EF6">
        <w:t xml:space="preserve">Centre for Modern Interdisciplinary Technologies, Nicolaus Copernicus University in </w:t>
      </w:r>
      <w:proofErr w:type="spellStart"/>
      <w:r w:rsidRPr="00090EF6">
        <w:t>Toruń</w:t>
      </w:r>
      <w:proofErr w:type="spellEnd"/>
    </w:p>
    <w:p w14:paraId="3094C83E" w14:textId="77777777" w:rsidR="00A06A26" w:rsidRPr="00B07A3B" w:rsidRDefault="00A06A26" w:rsidP="00A06A2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E7FD207" w14:textId="77777777" w:rsidR="00A06A26" w:rsidRPr="00B07A3B" w:rsidRDefault="00A06A26" w:rsidP="00A06A26">
      <w:pPr>
        <w:outlineLvl w:val="0"/>
        <w:rPr>
          <w:rFonts w:eastAsia="Times New Roman" w:cstheme="minorHAnsi"/>
        </w:rPr>
      </w:pPr>
    </w:p>
    <w:p w14:paraId="58A917BB" w14:textId="77777777" w:rsidR="00A06A26" w:rsidRPr="00B07A3B" w:rsidRDefault="00A06A26" w:rsidP="00A06A26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A003BD2" w14:textId="77777777" w:rsidR="00A06A26" w:rsidRPr="00090EF6" w:rsidRDefault="00A06A26" w:rsidP="00A06A26">
      <w:pPr>
        <w:pBdr>
          <w:top w:val="nil"/>
          <w:left w:val="nil"/>
          <w:bottom w:val="nil"/>
          <w:right w:val="nil"/>
          <w:between w:val="nil"/>
        </w:pBdr>
      </w:pPr>
      <w:bookmarkStart w:id="1" w:name="_Hlk25233958"/>
      <w:r w:rsidRPr="00090EF6">
        <w:t xml:space="preserve">Michał </w:t>
      </w:r>
      <w:proofErr w:type="spellStart"/>
      <w:r w:rsidRPr="00090EF6">
        <w:t>Złoch</w:t>
      </w:r>
      <w:proofErr w:type="spellEnd"/>
      <w:r w:rsidRPr="00090EF6">
        <w:tab/>
      </w:r>
      <w:r w:rsidRPr="00090EF6">
        <w:tab/>
        <w:t>(</w:t>
      </w:r>
      <w:hyperlink r:id="rId7" w:history="1">
        <w:r w:rsidRPr="00090EF6">
          <w:rPr>
            <w:rStyle w:val="Hyperlink"/>
          </w:rPr>
          <w:t>michal.zloch@umk.pl</w:t>
        </w:r>
      </w:hyperlink>
      <w:r w:rsidRPr="00090EF6">
        <w:t>)</w:t>
      </w:r>
    </w:p>
    <w:p w14:paraId="2603CDCB" w14:textId="77777777" w:rsidR="00A06A26" w:rsidRPr="00090EF6" w:rsidRDefault="00A06A26" w:rsidP="00A06A26">
      <w:pPr>
        <w:pBdr>
          <w:top w:val="nil"/>
          <w:left w:val="nil"/>
          <w:bottom w:val="nil"/>
          <w:right w:val="nil"/>
          <w:between w:val="nil"/>
        </w:pBdr>
      </w:pPr>
    </w:p>
    <w:p w14:paraId="7AFAAACD" w14:textId="77777777" w:rsidR="00A06A26" w:rsidRPr="00B07A3B" w:rsidRDefault="00A06A26" w:rsidP="00A06A26">
      <w:pPr>
        <w:outlineLvl w:val="0"/>
        <w:rPr>
          <w:rFonts w:eastAsia="Times New Roman" w:cstheme="minorHAnsi"/>
        </w:rPr>
      </w:pPr>
    </w:p>
    <w:p w14:paraId="7D77744D" w14:textId="77777777" w:rsidR="00A06A26" w:rsidRPr="00B07A3B" w:rsidRDefault="00A06A26" w:rsidP="00A06A26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6AB5BBA9" w14:textId="77777777" w:rsidR="00A06A26" w:rsidRPr="00B07A3B" w:rsidRDefault="00A06A26" w:rsidP="00A06A26">
      <w:pPr>
        <w:outlineLvl w:val="0"/>
        <w:rPr>
          <w:rFonts w:cstheme="minorHAnsi"/>
          <w:b/>
          <w:sz w:val="22"/>
          <w:szCs w:val="22"/>
        </w:rPr>
      </w:pPr>
    </w:p>
    <w:p w14:paraId="58ED2ED1" w14:textId="77777777" w:rsidR="00A06A26" w:rsidRPr="00090EF6" w:rsidRDefault="00A06A26" w:rsidP="00A06A26">
      <w:pPr>
        <w:pBdr>
          <w:top w:val="nil"/>
          <w:left w:val="nil"/>
          <w:bottom w:val="nil"/>
          <w:right w:val="nil"/>
          <w:between w:val="nil"/>
        </w:pBdr>
        <w:rPr>
          <w:lang w:val="pl-PL"/>
        </w:rPr>
      </w:pPr>
      <w:r w:rsidRPr="00090EF6">
        <w:rPr>
          <w:lang w:val="pl-PL"/>
        </w:rPr>
        <w:t>Ewelina Sibińska</w:t>
      </w:r>
      <w:r w:rsidRPr="00090EF6">
        <w:rPr>
          <w:lang w:val="pl-PL"/>
        </w:rPr>
        <w:tab/>
        <w:t>(</w:t>
      </w:r>
      <w:r>
        <w:fldChar w:fldCharType="begin"/>
      </w:r>
      <w:r>
        <w:instrText>HYPERLINK "mailto:esibinska@umk.pl"</w:instrText>
      </w:r>
      <w:r>
        <w:fldChar w:fldCharType="separate"/>
      </w:r>
      <w:r w:rsidRPr="00090EF6">
        <w:rPr>
          <w:rStyle w:val="Hyperlink"/>
          <w:lang w:val="pl-PL"/>
        </w:rPr>
        <w:t>esibinska@umk.pl</w:t>
      </w:r>
      <w:r>
        <w:fldChar w:fldCharType="end"/>
      </w:r>
      <w:r w:rsidRPr="00090EF6">
        <w:rPr>
          <w:lang w:val="pl-PL"/>
        </w:rPr>
        <w:t>)</w:t>
      </w:r>
    </w:p>
    <w:p w14:paraId="1E29DB66" w14:textId="77777777" w:rsidR="00A06A26" w:rsidRPr="00090EF6" w:rsidRDefault="00A06A26" w:rsidP="00A06A26">
      <w:pPr>
        <w:pBdr>
          <w:top w:val="nil"/>
          <w:left w:val="nil"/>
          <w:bottom w:val="nil"/>
          <w:right w:val="nil"/>
          <w:between w:val="nil"/>
        </w:pBdr>
        <w:rPr>
          <w:lang w:val="pl-PL"/>
        </w:rPr>
      </w:pPr>
      <w:r w:rsidRPr="00090EF6">
        <w:rPr>
          <w:lang w:val="pl-PL"/>
        </w:rPr>
        <w:t>Paweł Pomastowski</w:t>
      </w:r>
      <w:r w:rsidRPr="00090EF6">
        <w:rPr>
          <w:lang w:val="pl-PL"/>
        </w:rPr>
        <w:tab/>
        <w:t>(</w:t>
      </w:r>
      <w:r>
        <w:fldChar w:fldCharType="begin"/>
      </w:r>
      <w:r>
        <w:instrText>HYPERLINK "mailto:p.pomastowski@umk.pl"</w:instrText>
      </w:r>
      <w:r>
        <w:fldChar w:fldCharType="separate"/>
      </w:r>
      <w:r w:rsidRPr="00090EF6">
        <w:rPr>
          <w:rStyle w:val="Hyperlink"/>
          <w:lang w:val="pl-PL"/>
        </w:rPr>
        <w:t>p.pomastowski@umk.pl</w:t>
      </w:r>
      <w:r>
        <w:fldChar w:fldCharType="end"/>
      </w:r>
      <w:r w:rsidRPr="00090EF6">
        <w:rPr>
          <w:lang w:val="pl-PL"/>
        </w:rPr>
        <w:t>)</w:t>
      </w:r>
    </w:p>
    <w:p w14:paraId="46D298DE" w14:textId="77777777" w:rsidR="00A06A26" w:rsidRPr="00090EF6" w:rsidRDefault="00A06A26" w:rsidP="00A06A26">
      <w:pPr>
        <w:pBdr>
          <w:top w:val="nil"/>
          <w:left w:val="nil"/>
          <w:bottom w:val="nil"/>
          <w:right w:val="nil"/>
          <w:between w:val="nil"/>
        </w:pBdr>
      </w:pPr>
      <w:r w:rsidRPr="00090EF6">
        <w:t xml:space="preserve">Michał </w:t>
      </w:r>
      <w:proofErr w:type="spellStart"/>
      <w:r w:rsidRPr="00090EF6">
        <w:t>Złoch</w:t>
      </w:r>
      <w:proofErr w:type="spellEnd"/>
      <w:r w:rsidRPr="00090EF6">
        <w:tab/>
      </w:r>
      <w:r w:rsidRPr="00090EF6">
        <w:tab/>
        <w:t>(</w:t>
      </w:r>
      <w:hyperlink r:id="rId8" w:history="1">
        <w:r w:rsidRPr="00090EF6">
          <w:rPr>
            <w:rStyle w:val="Hyperlink"/>
          </w:rPr>
          <w:t>michal.zloch@umk.pl</w:t>
        </w:r>
      </w:hyperlink>
      <w:r w:rsidRPr="00090EF6">
        <w:t>)</w:t>
      </w:r>
    </w:p>
    <w:p w14:paraId="183F5B10" w14:textId="77777777" w:rsidR="00A06A26" w:rsidRPr="00090EF6" w:rsidRDefault="00A06A26" w:rsidP="00A06A26">
      <w:pPr>
        <w:pBdr>
          <w:top w:val="nil"/>
          <w:left w:val="nil"/>
          <w:bottom w:val="nil"/>
          <w:right w:val="nil"/>
          <w:between w:val="nil"/>
        </w:pBdr>
      </w:pPr>
    </w:p>
    <w:p w14:paraId="51952331" w14:textId="77777777" w:rsidR="00A06A26" w:rsidRPr="00B07A3B" w:rsidRDefault="00A06A26" w:rsidP="00A06A26">
      <w:pPr>
        <w:outlineLvl w:val="0"/>
        <w:rPr>
          <w:rFonts w:cstheme="minorHAnsi"/>
          <w:b/>
          <w:sz w:val="22"/>
          <w:szCs w:val="22"/>
        </w:rPr>
      </w:pPr>
    </w:p>
    <w:p w14:paraId="6173F959" w14:textId="77777777" w:rsidR="00A06A26" w:rsidRPr="00B07A3B" w:rsidRDefault="00A06A26" w:rsidP="00A06A26">
      <w:pPr>
        <w:outlineLvl w:val="0"/>
        <w:rPr>
          <w:rFonts w:cstheme="minorHAnsi"/>
          <w:b/>
          <w:sz w:val="22"/>
          <w:szCs w:val="22"/>
        </w:rPr>
      </w:pPr>
    </w:p>
    <w:p w14:paraId="60B95108" w14:textId="3931B069" w:rsidR="00C70C90" w:rsidRPr="00B07A3B" w:rsidRDefault="00A06A26" w:rsidP="00A06A26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273BE83E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A548EA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05510F1A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96744B">
        <w:rPr>
          <w:rFonts w:eastAsia="Times New Roman" w:cstheme="minorHAnsi"/>
          <w:b/>
          <w:bCs/>
        </w:rPr>
        <w:t>YES</w:t>
      </w:r>
      <w:r w:rsidR="00A82632">
        <w:rPr>
          <w:rFonts w:eastAsia="Times New Roman" w:cstheme="minorHAnsi"/>
          <w:b/>
          <w:bCs/>
        </w:rPr>
        <w:t>, all done</w:t>
      </w:r>
    </w:p>
    <w:p w14:paraId="7A03162F" w14:textId="77A54256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A548EA">
        <w:rPr>
          <w:rFonts w:eastAsia="Times New Roman" w:cstheme="minorHAnsi"/>
          <w:b/>
          <w:bCs/>
        </w:rPr>
        <w:t>NO</w:t>
      </w: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4DB4810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A548EA">
        <w:rPr>
          <w:rFonts w:eastAsia="Times New Roman" w:cstheme="minorHAnsi"/>
          <w:b/>
          <w:bCs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89B0094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A06A26">
        <w:rPr>
          <w:rFonts w:cstheme="minorHAnsi"/>
          <w:bCs/>
          <w:sz w:val="22"/>
          <w:szCs w:val="22"/>
        </w:rPr>
        <w:t>23</w:t>
      </w:r>
    </w:p>
    <w:p w14:paraId="5AAC9C6C" w14:textId="1B1549F5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A06A26">
        <w:rPr>
          <w:rFonts w:cstheme="minorHAnsi"/>
          <w:bCs/>
          <w:sz w:val="22"/>
          <w:szCs w:val="22"/>
        </w:rPr>
        <w:t>4</w:t>
      </w:r>
      <w:r w:rsidR="00A82632">
        <w:rPr>
          <w:rFonts w:cstheme="minorHAnsi"/>
          <w:bCs/>
          <w:sz w:val="22"/>
          <w:szCs w:val="22"/>
        </w:rPr>
        <w:t>4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08EBD959" w:rsidR="00A40CB9" w:rsidRPr="00015345" w:rsidRDefault="002B1AE5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Paweł Pomastowski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 w:rsidR="00A97A49" w:rsidRPr="00A97A49">
        <w:rPr>
          <w:rFonts w:cstheme="minorHAnsi"/>
        </w:rPr>
        <w:t xml:space="preserve">We developed a </w:t>
      </w:r>
      <w:r w:rsidR="00A97A49">
        <w:rPr>
          <w:rFonts w:cstheme="minorHAnsi"/>
        </w:rPr>
        <w:t>p</w:t>
      </w:r>
      <w:r w:rsidR="00A97A49" w:rsidRPr="00A97A49">
        <w:rPr>
          <w:rFonts w:cstheme="minorHAnsi"/>
        </w:rPr>
        <w:t>rotocol to prepare and isolate microbial communities from various dairy products, such as milk, cream, butter, and cheese. Once isolated, these microorganisms can be rapidly and accurately identified using MALDI-TOF MS</w:t>
      </w:r>
      <w:r w:rsidR="00A97A49">
        <w:rPr>
          <w:rFonts w:cstheme="minorHAnsi"/>
        </w:rPr>
        <w:t>.</w:t>
      </w:r>
    </w:p>
    <w:p w14:paraId="149F9E42" w14:textId="27FEF7EE" w:rsidR="00015345" w:rsidRPr="00015345" w:rsidRDefault="00015345" w:rsidP="00015345">
      <w:pPr>
        <w:pStyle w:val="ListParagraph"/>
        <w:numPr>
          <w:ilvl w:val="2"/>
          <w:numId w:val="3"/>
        </w:numPr>
        <w:spacing w:before="120"/>
        <w:rPr>
          <w:rFonts w:cstheme="minorHAnsi"/>
          <w:b/>
        </w:rPr>
      </w:pPr>
      <w:r w:rsidRPr="00015345">
        <w:rPr>
          <w:rStyle w:val="AuthorName"/>
          <w:rFonts w:eastAsia="Times" w:cstheme="minorHAnsi"/>
          <w:b w:val="0"/>
          <w:color w:val="auto"/>
          <w:u w:val="none"/>
        </w:rPr>
        <w:t>INTERVIEW: Named Talent says the statement above in an interview-style shot, looking slightly off-camera</w:t>
      </w:r>
      <w:r w:rsidR="005C38DC">
        <w:rPr>
          <w:rStyle w:val="AuthorName"/>
          <w:rFonts w:eastAsia="Times" w:cstheme="minorHAnsi"/>
          <w:b w:val="0"/>
          <w:color w:val="auto"/>
          <w:u w:val="none"/>
        </w:rPr>
        <w:t xml:space="preserve">. </w:t>
      </w:r>
      <w:r w:rsidR="005C38DC" w:rsidRPr="005C38DC">
        <w:rPr>
          <w:rStyle w:val="AuthorName"/>
          <w:rFonts w:eastAsia="Times" w:cstheme="minorHAnsi"/>
          <w:b w:val="0"/>
          <w:i/>
          <w:iCs/>
          <w:color w:val="0070C0"/>
          <w:u w:val="none"/>
        </w:rPr>
        <w:t xml:space="preserve">Suggested </w:t>
      </w:r>
      <w:r w:rsidR="005C38DC">
        <w:rPr>
          <w:rStyle w:val="AuthorName"/>
          <w:rFonts w:eastAsia="Times" w:cstheme="minorHAnsi"/>
          <w:b w:val="0"/>
          <w:i/>
          <w:iCs/>
          <w:color w:val="0070C0"/>
          <w:u w:val="none"/>
        </w:rPr>
        <w:t>B-roll</w:t>
      </w:r>
      <w:r w:rsidR="005C38DC" w:rsidRPr="005C38DC">
        <w:rPr>
          <w:rStyle w:val="AuthorName"/>
          <w:rFonts w:eastAsia="Times" w:cstheme="minorHAnsi"/>
          <w:b w:val="0"/>
          <w:i/>
          <w:iCs/>
          <w:color w:val="0070C0"/>
          <w:u w:val="none"/>
        </w:rPr>
        <w:t>: 3.3</w:t>
      </w:r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677684B1" w:rsidR="00A40CB9" w:rsidRPr="00015345" w:rsidRDefault="002B1AE5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Ewelina Sibińska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6C7672" w:rsidRPr="006C7672">
        <w:rPr>
          <w:rFonts w:cstheme="minorHAnsi"/>
        </w:rPr>
        <w:t xml:space="preserve">Optimizing culture conditions remains a key challenge, along with database gaps and the demanding extraction of Gram-positive </w:t>
      </w:r>
      <w:r w:rsidR="007C1E81">
        <w:rPr>
          <w:rFonts w:cstheme="minorHAnsi"/>
        </w:rPr>
        <w:t xml:space="preserve">and </w:t>
      </w:r>
      <w:r w:rsidR="006C7672" w:rsidRPr="006C7672">
        <w:rPr>
          <w:rFonts w:cstheme="minorHAnsi"/>
        </w:rPr>
        <w:t>spore-form</w:t>
      </w:r>
      <w:r w:rsidR="007C1E81">
        <w:rPr>
          <w:rFonts w:cstheme="minorHAnsi"/>
        </w:rPr>
        <w:t>ing bacteria</w:t>
      </w:r>
      <w:r w:rsidR="006C7672" w:rsidRPr="006C7672">
        <w:rPr>
          <w:rFonts w:cstheme="minorHAnsi"/>
        </w:rPr>
        <w:t>.</w:t>
      </w:r>
    </w:p>
    <w:p w14:paraId="393C46F8" w14:textId="77777777" w:rsidR="00015345" w:rsidRPr="00015345" w:rsidRDefault="00015345" w:rsidP="00015345">
      <w:pPr>
        <w:pStyle w:val="ListParagraph"/>
        <w:numPr>
          <w:ilvl w:val="2"/>
          <w:numId w:val="3"/>
        </w:numPr>
        <w:spacing w:before="120"/>
        <w:rPr>
          <w:rFonts w:cstheme="minorHAnsi"/>
          <w:b/>
        </w:rPr>
      </w:pPr>
      <w:r w:rsidRPr="00015345">
        <w:rPr>
          <w:rStyle w:val="AuthorName"/>
          <w:rFonts w:eastAsia="Times" w:cstheme="minorHAnsi"/>
          <w:b w:val="0"/>
          <w:color w:val="auto"/>
          <w:u w:val="none"/>
        </w:rPr>
        <w:t>INTERVIEW: Named Talent says the statement above in an interview-style shot, looking slightly off-camera</w:t>
      </w:r>
    </w:p>
    <w:p w14:paraId="7157E8E8" w14:textId="77777777" w:rsidR="00015345" w:rsidRPr="00D75084" w:rsidRDefault="00015345" w:rsidP="00015345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633DC40" w:rsidR="00A40CB9" w:rsidRPr="00015345" w:rsidRDefault="002B1AE5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Michał </w:t>
      </w:r>
      <w:proofErr w:type="spellStart"/>
      <w:r>
        <w:rPr>
          <w:rStyle w:val="AuthorName"/>
          <w:rFonts w:asciiTheme="minorHAnsi" w:eastAsia="Times" w:hAnsiTheme="minorHAnsi" w:cstheme="minorHAnsi"/>
        </w:rPr>
        <w:t>Złoch</w:t>
      </w:r>
      <w:proofErr w:type="spellEnd"/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BC32AB" w:rsidRPr="00BC32AB">
        <w:rPr>
          <w:rFonts w:cstheme="minorHAnsi"/>
        </w:rPr>
        <w:t>By combining culturomics with tailored sample preparation, MALDI enables more precise and faster microbiome analysis at lower cost, producing results comparable to the reference 16S rRNA method.</w:t>
      </w:r>
    </w:p>
    <w:p w14:paraId="5B743B89" w14:textId="61C5DB73" w:rsidR="00015345" w:rsidRPr="00015345" w:rsidRDefault="00015345" w:rsidP="00015345">
      <w:pPr>
        <w:pStyle w:val="ListParagraph"/>
        <w:numPr>
          <w:ilvl w:val="2"/>
          <w:numId w:val="3"/>
        </w:numPr>
        <w:spacing w:before="120"/>
        <w:rPr>
          <w:rFonts w:cstheme="minorHAnsi"/>
          <w:b/>
        </w:rPr>
      </w:pPr>
      <w:r w:rsidRPr="00015345">
        <w:rPr>
          <w:rStyle w:val="AuthorName"/>
          <w:rFonts w:eastAsia="Times" w:cstheme="minorHAnsi"/>
          <w:b w:val="0"/>
          <w:color w:val="auto"/>
          <w:u w:val="none"/>
        </w:rPr>
        <w:t>INTERVIEW: Named Talent says the statement above in an interview-style shot, looking slightly off-camera</w:t>
      </w:r>
      <w:r w:rsidR="005C38DC">
        <w:rPr>
          <w:rStyle w:val="AuthorName"/>
          <w:rFonts w:eastAsia="Times" w:cstheme="minorHAnsi"/>
          <w:b w:val="0"/>
          <w:color w:val="auto"/>
          <w:u w:val="none"/>
        </w:rPr>
        <w:t xml:space="preserve"> </w:t>
      </w:r>
      <w:r w:rsidR="005C38DC" w:rsidRPr="005C38DC">
        <w:rPr>
          <w:rStyle w:val="AuthorName"/>
          <w:rFonts w:eastAsia="Times" w:cstheme="minorHAnsi"/>
          <w:b w:val="0"/>
          <w:i/>
          <w:iCs/>
          <w:color w:val="0070C0"/>
          <w:u w:val="none"/>
        </w:rPr>
        <w:t xml:space="preserve">Suggested </w:t>
      </w:r>
      <w:r w:rsidR="005C38DC">
        <w:rPr>
          <w:rStyle w:val="AuthorName"/>
          <w:rFonts w:eastAsia="Times" w:cstheme="minorHAnsi"/>
          <w:b w:val="0"/>
          <w:i/>
          <w:iCs/>
          <w:color w:val="0070C0"/>
          <w:u w:val="none"/>
        </w:rPr>
        <w:t>B-roll</w:t>
      </w:r>
      <w:r w:rsidR="005C38DC" w:rsidRPr="005C38DC">
        <w:rPr>
          <w:rStyle w:val="AuthorName"/>
          <w:rFonts w:eastAsia="Times" w:cstheme="minorHAnsi"/>
          <w:b w:val="0"/>
          <w:i/>
          <w:iCs/>
          <w:color w:val="0070C0"/>
          <w:u w:val="none"/>
        </w:rPr>
        <w:t xml:space="preserve">: </w:t>
      </w:r>
      <w:r w:rsidR="005C38DC">
        <w:rPr>
          <w:rStyle w:val="AuthorName"/>
          <w:rFonts w:eastAsia="Times" w:cstheme="minorHAnsi"/>
          <w:b w:val="0"/>
          <w:i/>
          <w:iCs/>
          <w:color w:val="0070C0"/>
          <w:u w:val="none"/>
        </w:rPr>
        <w:t>3.10.1</w:t>
      </w:r>
    </w:p>
    <w:p w14:paraId="11789EE4" w14:textId="77777777" w:rsidR="00015345" w:rsidRPr="00D75084" w:rsidRDefault="00015345" w:rsidP="00015345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0E5983B0" w:rsidR="00A40CB9" w:rsidRPr="00015345" w:rsidRDefault="007C1E81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Michał </w:t>
      </w:r>
      <w:proofErr w:type="spellStart"/>
      <w:r>
        <w:rPr>
          <w:rStyle w:val="AuthorName"/>
          <w:rFonts w:asciiTheme="minorHAnsi" w:eastAsia="Times" w:hAnsiTheme="minorHAnsi" w:cstheme="minorHAnsi"/>
        </w:rPr>
        <w:t>Złoch</w:t>
      </w:r>
      <w:proofErr w:type="spellEnd"/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BC32AB" w:rsidRPr="00BC32AB">
        <w:rPr>
          <w:rFonts w:cstheme="minorHAnsi"/>
        </w:rPr>
        <w:t xml:space="preserve">This protocol enables routine, </w:t>
      </w:r>
      <w:proofErr w:type="gramStart"/>
      <w:r w:rsidR="00BC32AB" w:rsidRPr="00BC32AB">
        <w:rPr>
          <w:rFonts w:cstheme="minorHAnsi"/>
        </w:rPr>
        <w:t>high-throughput</w:t>
      </w:r>
      <w:proofErr w:type="gramEnd"/>
      <w:r w:rsidR="00BC32AB" w:rsidRPr="00BC32AB">
        <w:rPr>
          <w:rFonts w:cstheme="minorHAnsi"/>
        </w:rPr>
        <w:t xml:space="preserve"> monitoring of microorganisms in dairy products, improving detection speed and accuracy and thereby strengthening food quality and safety systems.</w:t>
      </w:r>
    </w:p>
    <w:p w14:paraId="6738D966" w14:textId="7CF84E41" w:rsidR="00015345" w:rsidRPr="00015345" w:rsidRDefault="00015345" w:rsidP="00015345">
      <w:pPr>
        <w:pStyle w:val="ListParagraph"/>
        <w:numPr>
          <w:ilvl w:val="2"/>
          <w:numId w:val="3"/>
        </w:numPr>
        <w:spacing w:before="120"/>
        <w:rPr>
          <w:rFonts w:cstheme="minorHAnsi"/>
          <w:b/>
        </w:rPr>
      </w:pPr>
      <w:r w:rsidRPr="00015345">
        <w:rPr>
          <w:rStyle w:val="AuthorName"/>
          <w:rFonts w:eastAsia="Times" w:cstheme="minorHAnsi"/>
          <w:b w:val="0"/>
          <w:color w:val="auto"/>
          <w:u w:val="none"/>
        </w:rPr>
        <w:t>INTERVIEW: Named Talent says the statement above in an interview-style shot, looking slightly off-camera</w:t>
      </w:r>
      <w:r w:rsidR="00A271C3">
        <w:rPr>
          <w:rStyle w:val="AuthorName"/>
          <w:rFonts w:eastAsia="Times" w:cstheme="minorHAnsi"/>
          <w:b w:val="0"/>
          <w:color w:val="auto"/>
          <w:u w:val="none"/>
        </w:rPr>
        <w:t xml:space="preserve">. </w:t>
      </w:r>
      <w:r w:rsidR="00A271C3" w:rsidRPr="005C38DC">
        <w:rPr>
          <w:rStyle w:val="AuthorName"/>
          <w:rFonts w:eastAsia="Times" w:cstheme="minorHAnsi"/>
          <w:b w:val="0"/>
          <w:i/>
          <w:iCs/>
          <w:color w:val="0070C0"/>
          <w:u w:val="none"/>
        </w:rPr>
        <w:t xml:space="preserve">Suggested </w:t>
      </w:r>
      <w:r w:rsidR="00A271C3">
        <w:rPr>
          <w:rStyle w:val="AuthorName"/>
          <w:rFonts w:eastAsia="Times" w:cstheme="minorHAnsi"/>
          <w:b w:val="0"/>
          <w:i/>
          <w:iCs/>
          <w:color w:val="0070C0"/>
          <w:u w:val="none"/>
        </w:rPr>
        <w:t>B-roll</w:t>
      </w:r>
      <w:r w:rsidR="00A271C3" w:rsidRPr="005C38DC">
        <w:rPr>
          <w:rStyle w:val="AuthorName"/>
          <w:rFonts w:eastAsia="Times" w:cstheme="minorHAnsi"/>
          <w:b w:val="0"/>
          <w:i/>
          <w:iCs/>
          <w:color w:val="0070C0"/>
          <w:u w:val="none"/>
        </w:rPr>
        <w:t xml:space="preserve">: </w:t>
      </w:r>
      <w:r w:rsidR="00A271C3">
        <w:rPr>
          <w:rStyle w:val="AuthorName"/>
          <w:rFonts w:eastAsia="Times" w:cstheme="minorHAnsi"/>
          <w:b w:val="0"/>
          <w:i/>
          <w:iCs/>
          <w:color w:val="0070C0"/>
          <w:u w:val="none"/>
        </w:rPr>
        <w:t>4.2.1</w:t>
      </w:r>
    </w:p>
    <w:p w14:paraId="108F5EE9" w14:textId="77777777" w:rsidR="00015345" w:rsidRPr="00D75084" w:rsidRDefault="00015345" w:rsidP="00015345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60AE4AE" w:rsidR="00A40CB9" w:rsidRPr="00015345" w:rsidRDefault="007C1E81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Paweł Pomastowski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BC32AB" w:rsidRPr="00BC32AB">
        <w:rPr>
          <w:rFonts w:cstheme="minorHAnsi"/>
        </w:rPr>
        <w:t>Expanding MALDI databases and automating workflows in industry labs</w:t>
      </w:r>
      <w:r w:rsidR="00BC32AB">
        <w:rPr>
          <w:rFonts w:cstheme="minorHAnsi"/>
        </w:rPr>
        <w:t xml:space="preserve"> will</w:t>
      </w:r>
      <w:r w:rsidR="00BC32AB" w:rsidRPr="00BC32AB">
        <w:rPr>
          <w:rFonts w:cstheme="minorHAnsi"/>
        </w:rPr>
        <w:t xml:space="preserve"> enhance microbial identification, </w:t>
      </w:r>
      <w:r w:rsidR="005C38DC">
        <w:rPr>
          <w:rFonts w:cstheme="minorHAnsi"/>
        </w:rPr>
        <w:t>increase</w:t>
      </w:r>
      <w:r w:rsidR="00BC32AB" w:rsidRPr="00BC32AB">
        <w:rPr>
          <w:rFonts w:cstheme="minorHAnsi"/>
        </w:rPr>
        <w:t xml:space="preserve"> throughput, </w:t>
      </w:r>
      <w:r w:rsidR="005C38DC">
        <w:rPr>
          <w:rFonts w:cstheme="minorHAnsi"/>
        </w:rPr>
        <w:t>reduce</w:t>
      </w:r>
      <w:r w:rsidR="00BC32AB" w:rsidRPr="00BC32AB">
        <w:rPr>
          <w:rFonts w:cstheme="minorHAnsi"/>
        </w:rPr>
        <w:t xml:space="preserve"> errors, and </w:t>
      </w:r>
      <w:r w:rsidR="005C38DC">
        <w:rPr>
          <w:rFonts w:cstheme="minorHAnsi"/>
        </w:rPr>
        <w:t>speed</w:t>
      </w:r>
      <w:r w:rsidR="00BC32AB" w:rsidRPr="00BC32AB">
        <w:rPr>
          <w:rFonts w:cstheme="minorHAnsi"/>
        </w:rPr>
        <w:t xml:space="preserve"> microbiota monitoring.</w:t>
      </w:r>
    </w:p>
    <w:p w14:paraId="75B741CA" w14:textId="77777777" w:rsidR="00015345" w:rsidRPr="00015345" w:rsidRDefault="00015345" w:rsidP="00015345">
      <w:pPr>
        <w:pStyle w:val="ListParagraph"/>
        <w:numPr>
          <w:ilvl w:val="2"/>
          <w:numId w:val="3"/>
        </w:numPr>
        <w:spacing w:before="120"/>
        <w:rPr>
          <w:rFonts w:cstheme="minorHAnsi"/>
          <w:b/>
        </w:rPr>
      </w:pPr>
      <w:r w:rsidRPr="00015345">
        <w:rPr>
          <w:rStyle w:val="AuthorName"/>
          <w:rFonts w:eastAsia="Times" w:cstheme="minorHAnsi"/>
          <w:b w:val="0"/>
          <w:color w:val="auto"/>
          <w:u w:val="none"/>
        </w:rPr>
        <w:t>INTERVIEW: Named Talent says the statement above in an interview-style shot, looking slightly off-camera</w:t>
      </w:r>
    </w:p>
    <w:p w14:paraId="0E6FE52A" w14:textId="77777777" w:rsidR="00015345" w:rsidRPr="00B07A3B" w:rsidRDefault="00015345" w:rsidP="00015345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2A467797" w14:textId="5C96DE58" w:rsidR="00992857" w:rsidRPr="00B07A3B" w:rsidRDefault="00FF25E5" w:rsidP="00A06A26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5698A118" w14:textId="77C0DE31" w:rsidR="00A06A26" w:rsidRPr="00B07A3B" w:rsidRDefault="00A06A26" w:rsidP="00A82632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>
        <w:rPr>
          <w:rFonts w:cstheme="minorHAnsi"/>
        </w:rPr>
        <w:t xml:space="preserve">  </w:t>
      </w:r>
    </w:p>
    <w:p w14:paraId="386901D7" w14:textId="77777777" w:rsidR="00A06A26" w:rsidRPr="00D117FC" w:rsidRDefault="00A06A26" w:rsidP="00A06A26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D117FC">
        <w:rPr>
          <w:rFonts w:eastAsia="Times New Roman"/>
          <w:b/>
          <w:bCs/>
          <w:lang w:eastAsia="pl-PL"/>
        </w:rPr>
        <w:t xml:space="preserve">Isolation of </w:t>
      </w:r>
      <w:r>
        <w:rPr>
          <w:rFonts w:eastAsia="Times New Roman"/>
          <w:b/>
          <w:bCs/>
          <w:lang w:eastAsia="pl-PL"/>
        </w:rPr>
        <w:t>D</w:t>
      </w:r>
      <w:r w:rsidRPr="00D117FC">
        <w:rPr>
          <w:rFonts w:eastAsia="Times New Roman"/>
          <w:b/>
          <w:bCs/>
          <w:lang w:eastAsia="pl-PL"/>
        </w:rPr>
        <w:t>airy-</w:t>
      </w:r>
      <w:r>
        <w:rPr>
          <w:rFonts w:eastAsia="Times New Roman"/>
          <w:b/>
          <w:bCs/>
          <w:lang w:eastAsia="pl-PL"/>
        </w:rPr>
        <w:t>R</w:t>
      </w:r>
      <w:r w:rsidRPr="00D117FC">
        <w:rPr>
          <w:rFonts w:eastAsia="Times New Roman"/>
          <w:b/>
          <w:bCs/>
          <w:lang w:eastAsia="pl-PL"/>
        </w:rPr>
        <w:t xml:space="preserve">elated </w:t>
      </w:r>
      <w:r>
        <w:rPr>
          <w:rFonts w:eastAsia="Times New Roman"/>
          <w:b/>
          <w:bCs/>
          <w:lang w:eastAsia="pl-PL"/>
        </w:rPr>
        <w:t>B</w:t>
      </w:r>
      <w:r w:rsidRPr="00D117FC">
        <w:rPr>
          <w:rFonts w:eastAsia="Times New Roman"/>
          <w:b/>
          <w:bCs/>
          <w:lang w:eastAsia="pl-PL"/>
        </w:rPr>
        <w:t>acteria</w:t>
      </w:r>
    </w:p>
    <w:p w14:paraId="2F787311" w14:textId="1496D0B1" w:rsidR="00A06A26" w:rsidRDefault="00A06A26" w:rsidP="00A06A2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253896">
        <w:rPr>
          <w:rFonts w:cstheme="minorHAnsi"/>
        </w:rPr>
        <w:t>Sibińska</w:t>
      </w:r>
      <w:proofErr w:type="spellEnd"/>
      <w:r w:rsidR="00BC32AB">
        <w:rPr>
          <w:rFonts w:cstheme="minorHAnsi"/>
        </w:rPr>
        <w:t xml:space="preserve"> Ewelina</w:t>
      </w:r>
      <w:r>
        <w:rPr>
          <w:rFonts w:cstheme="minorHAnsi"/>
        </w:rPr>
        <w:t xml:space="preserve"> </w:t>
      </w:r>
    </w:p>
    <w:p w14:paraId="3AE32479" w14:textId="77777777" w:rsidR="00A06A26" w:rsidRPr="00B07A3B" w:rsidRDefault="00A06A26" w:rsidP="00A06A2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A188590" w14:textId="77777777" w:rsidR="00A06A26" w:rsidRPr="00902376" w:rsidRDefault="00A06A26" w:rsidP="00A06A26">
      <w:pPr>
        <w:pStyle w:val="Narration"/>
        <w:numPr>
          <w:ilvl w:val="1"/>
          <w:numId w:val="3"/>
        </w:numPr>
      </w:pPr>
      <w:r w:rsidRPr="00902376">
        <w:t xml:space="preserve">To begin, obtain a representative sample of the dairy product and mix thoroughly to ensure uniformity </w:t>
      </w:r>
      <w:r w:rsidRPr="00902376">
        <w:rPr>
          <w:b/>
          <w:bCs/>
        </w:rPr>
        <w:t>[1]</w:t>
      </w:r>
      <w:r w:rsidRPr="00902376">
        <w:t>.</w:t>
      </w:r>
      <w:r>
        <w:t xml:space="preserve"> </w:t>
      </w:r>
      <w:r w:rsidRPr="00902376">
        <w:t xml:space="preserve">Aseptically transfer 1 </w:t>
      </w:r>
      <w:proofErr w:type="spellStart"/>
      <w:r w:rsidRPr="00902376">
        <w:t>milliliter</w:t>
      </w:r>
      <w:proofErr w:type="spellEnd"/>
      <w:r w:rsidRPr="00902376">
        <w:t xml:space="preserve"> or 1 gram of solid samples into a 15</w:t>
      </w:r>
      <w:r>
        <w:t>-</w:t>
      </w:r>
      <w:r w:rsidRPr="00902376">
        <w:t xml:space="preserve">milliliter conical centrifuge tube containing 9 </w:t>
      </w:r>
      <w:proofErr w:type="spellStart"/>
      <w:r w:rsidRPr="00902376">
        <w:t>milliliters</w:t>
      </w:r>
      <w:proofErr w:type="spellEnd"/>
      <w:r w:rsidRPr="00902376">
        <w:t xml:space="preserve"> of sterile liquid medium </w:t>
      </w:r>
      <w:r w:rsidRPr="00335409">
        <w:rPr>
          <w:b/>
          <w:bCs/>
        </w:rPr>
        <w:t>[</w:t>
      </w:r>
      <w:r>
        <w:rPr>
          <w:b/>
          <w:bCs/>
        </w:rPr>
        <w:t>2</w:t>
      </w:r>
      <w:r w:rsidRPr="00902376">
        <w:rPr>
          <w:b/>
          <w:bCs/>
        </w:rPr>
        <w:t>]</w:t>
      </w:r>
      <w:r w:rsidRPr="00902376">
        <w:t>.</w:t>
      </w:r>
    </w:p>
    <w:p w14:paraId="29C8C2E6" w14:textId="77777777" w:rsidR="00A06A26" w:rsidRPr="0090237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 xml:space="preserve">WIDE: Talent </w:t>
      </w:r>
      <w:r>
        <w:rPr>
          <w:lang w:val="en-IN"/>
        </w:rPr>
        <w:t>shows the dairy sample and mixes it</w:t>
      </w:r>
      <w:r w:rsidRPr="00902376">
        <w:rPr>
          <w:lang w:val="en-IN"/>
        </w:rPr>
        <w:t>.</w:t>
      </w:r>
    </w:p>
    <w:p w14:paraId="15E9C660" w14:textId="77777777" w:rsidR="00A06A26" w:rsidRPr="0090237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 xml:space="preserve">Talent using a pipette or sterile scoop to transfer the sample into a </w:t>
      </w:r>
      <w:proofErr w:type="gramStart"/>
      <w:r w:rsidRPr="00902376">
        <w:rPr>
          <w:lang w:val="en-IN"/>
        </w:rPr>
        <w:t xml:space="preserve">15 </w:t>
      </w:r>
      <w:proofErr w:type="spellStart"/>
      <w:r w:rsidRPr="00902376">
        <w:rPr>
          <w:lang w:val="en-IN"/>
        </w:rPr>
        <w:t>milliliter</w:t>
      </w:r>
      <w:proofErr w:type="spellEnd"/>
      <w:proofErr w:type="gramEnd"/>
      <w:r w:rsidRPr="00902376">
        <w:rPr>
          <w:lang w:val="en-IN"/>
        </w:rPr>
        <w:t xml:space="preserve"> conical centrifuge tube containing the sterile solution.</w:t>
      </w:r>
      <w:r>
        <w:rPr>
          <w:lang w:val="en-IN"/>
        </w:rPr>
        <w:br/>
      </w:r>
    </w:p>
    <w:p w14:paraId="446C1C07" w14:textId="77777777" w:rsidR="00A06A26" w:rsidRPr="00902376" w:rsidRDefault="00A06A26" w:rsidP="00A06A26">
      <w:pPr>
        <w:pStyle w:val="Narration"/>
        <w:numPr>
          <w:ilvl w:val="1"/>
          <w:numId w:val="3"/>
        </w:numPr>
      </w:pPr>
      <w:r w:rsidRPr="00902376">
        <w:t xml:space="preserve">Vortex the tube vigorously for 30 to 60 seconds to homogenize the sample </w:t>
      </w:r>
      <w:r w:rsidRPr="00902376">
        <w:rPr>
          <w:b/>
          <w:bCs/>
        </w:rPr>
        <w:t>[1]</w:t>
      </w:r>
      <w:r w:rsidRPr="00902376">
        <w:t>.</w:t>
      </w:r>
    </w:p>
    <w:p w14:paraId="027C1981" w14:textId="77777777" w:rsidR="00A06A26" w:rsidRPr="0090237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 xml:space="preserve">Talent </w:t>
      </w:r>
      <w:proofErr w:type="spellStart"/>
      <w:r w:rsidRPr="00902376">
        <w:rPr>
          <w:lang w:val="en-IN"/>
        </w:rPr>
        <w:t>vortexing</w:t>
      </w:r>
      <w:proofErr w:type="spellEnd"/>
      <w:r w:rsidRPr="00902376">
        <w:rPr>
          <w:lang w:val="en-IN"/>
        </w:rPr>
        <w:t xml:space="preserve"> the centrifuge tube containing the sample and sterile solution.</w:t>
      </w:r>
      <w:r>
        <w:rPr>
          <w:lang w:val="en-IN"/>
        </w:rPr>
        <w:br/>
      </w:r>
    </w:p>
    <w:p w14:paraId="6DEB1EFC" w14:textId="77777777" w:rsidR="00A06A26" w:rsidRPr="00902376" w:rsidRDefault="00A06A26" w:rsidP="00A06A26">
      <w:pPr>
        <w:pStyle w:val="Narration"/>
        <w:numPr>
          <w:ilvl w:val="1"/>
          <w:numId w:val="3"/>
        </w:numPr>
      </w:pPr>
      <w:r>
        <w:t>Next, p</w:t>
      </w:r>
      <w:r w:rsidRPr="00902376">
        <w:t xml:space="preserve">repare a series of ten-fold dilutions by transferring 1 </w:t>
      </w:r>
      <w:proofErr w:type="spellStart"/>
      <w:r w:rsidRPr="00902376">
        <w:t>milliliter</w:t>
      </w:r>
      <w:proofErr w:type="spellEnd"/>
      <w:r w:rsidRPr="00902376">
        <w:t xml:space="preserve"> of the homogenized suspension into successive tubes, each containing 9 </w:t>
      </w:r>
      <w:proofErr w:type="spellStart"/>
      <w:r w:rsidRPr="00902376">
        <w:t>milliliters</w:t>
      </w:r>
      <w:proofErr w:type="spellEnd"/>
      <w:r w:rsidRPr="00902376">
        <w:t xml:space="preserve"> of sterile solution </w:t>
      </w:r>
      <w:r w:rsidRPr="00902376">
        <w:rPr>
          <w:b/>
          <w:bCs/>
        </w:rPr>
        <w:t>[1]</w:t>
      </w:r>
      <w:r w:rsidRPr="00902376">
        <w:t xml:space="preserve">. Mix each dilution thoroughly by </w:t>
      </w:r>
      <w:proofErr w:type="spellStart"/>
      <w:r w:rsidRPr="00902376">
        <w:t>vortexing</w:t>
      </w:r>
      <w:proofErr w:type="spellEnd"/>
      <w:r w:rsidRPr="00902376">
        <w:t xml:space="preserve"> or shaking </w:t>
      </w:r>
      <w:r w:rsidRPr="00902376">
        <w:rPr>
          <w:b/>
          <w:bCs/>
        </w:rPr>
        <w:t>[2]</w:t>
      </w:r>
      <w:r w:rsidRPr="00902376">
        <w:t>.</w:t>
      </w:r>
    </w:p>
    <w:p w14:paraId="7010A16F" w14:textId="77777777" w:rsidR="00A06A2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 xml:space="preserve">Talent pipetting 1 </w:t>
      </w:r>
      <w:proofErr w:type="spellStart"/>
      <w:r w:rsidRPr="00902376">
        <w:rPr>
          <w:lang w:val="en-IN"/>
        </w:rPr>
        <w:t>milliliter</w:t>
      </w:r>
      <w:proofErr w:type="spellEnd"/>
      <w:r w:rsidRPr="00902376">
        <w:rPr>
          <w:lang w:val="en-IN"/>
        </w:rPr>
        <w:t xml:space="preserve"> from the homogenized tube into a new tube containing 9 </w:t>
      </w:r>
      <w:proofErr w:type="spellStart"/>
      <w:r w:rsidRPr="00902376">
        <w:rPr>
          <w:lang w:val="en-IN"/>
        </w:rPr>
        <w:t>milliliters</w:t>
      </w:r>
      <w:proofErr w:type="spellEnd"/>
      <w:r w:rsidRPr="00902376">
        <w:rPr>
          <w:lang w:val="en-IN"/>
        </w:rPr>
        <w:t xml:space="preserve"> of sterile solution.</w:t>
      </w:r>
    </w:p>
    <w:p w14:paraId="490E01DB" w14:textId="77777777" w:rsidR="00A06A2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 xml:space="preserve">Talent mixing each dilution thoroughly by </w:t>
      </w:r>
      <w:proofErr w:type="spellStart"/>
      <w:r w:rsidRPr="00902376">
        <w:rPr>
          <w:lang w:val="en-IN"/>
        </w:rPr>
        <w:t>vortexing</w:t>
      </w:r>
      <w:proofErr w:type="spellEnd"/>
      <w:r>
        <w:rPr>
          <w:lang w:val="en-IN"/>
        </w:rPr>
        <w:t>.</w:t>
      </w:r>
    </w:p>
    <w:p w14:paraId="1E87DEE9" w14:textId="77777777" w:rsidR="00A06A26" w:rsidRPr="00902376" w:rsidRDefault="00A06A26" w:rsidP="00A06A26">
      <w:pPr>
        <w:pStyle w:val="ShotDescription"/>
        <w:ind w:firstLine="0"/>
        <w:rPr>
          <w:lang w:val="en-IN"/>
        </w:rPr>
      </w:pPr>
    </w:p>
    <w:p w14:paraId="396A0301" w14:textId="4E707D70" w:rsidR="00A06A26" w:rsidRPr="00902376" w:rsidRDefault="00A06A26" w:rsidP="00A06A26">
      <w:pPr>
        <w:pStyle w:val="Narration"/>
        <w:numPr>
          <w:ilvl w:val="1"/>
          <w:numId w:val="3"/>
        </w:numPr>
      </w:pPr>
      <w:r>
        <w:t xml:space="preserve">Then take </w:t>
      </w:r>
      <w:r w:rsidRPr="00902376">
        <w:t xml:space="preserve">0.1 </w:t>
      </w:r>
      <w:proofErr w:type="spellStart"/>
      <w:r w:rsidRPr="00902376">
        <w:t>milliliter</w:t>
      </w:r>
      <w:proofErr w:type="spellEnd"/>
      <w:r w:rsidRPr="00902376">
        <w:t xml:space="preserve"> of the </w:t>
      </w:r>
      <w:r>
        <w:t>o</w:t>
      </w:r>
      <w:r w:rsidRPr="00902376">
        <w:t xml:space="preserve">riginal sample or one of the prepared dilutions and transfer it onto the surface of a prepared Petri dish containing the appropriate agar medium </w:t>
      </w:r>
      <w:r w:rsidRPr="00902376">
        <w:rPr>
          <w:b/>
          <w:bCs/>
        </w:rPr>
        <w:t>[1]</w:t>
      </w:r>
      <w:r w:rsidRPr="00902376">
        <w:t>.</w:t>
      </w:r>
      <w:r>
        <w:t xml:space="preserve"> </w:t>
      </w:r>
      <w:r w:rsidRPr="00902376">
        <w:t xml:space="preserve">Using a sterile spreader, evenly distribute the inoculum over the surface of the agar plate </w:t>
      </w:r>
      <w:r w:rsidRPr="00902376">
        <w:rPr>
          <w:b/>
          <w:bCs/>
        </w:rPr>
        <w:t>[</w:t>
      </w:r>
      <w:r>
        <w:rPr>
          <w:b/>
          <w:bCs/>
        </w:rPr>
        <w:t>2</w:t>
      </w:r>
      <w:r w:rsidRPr="00902376">
        <w:rPr>
          <w:b/>
          <w:bCs/>
        </w:rPr>
        <w:t>]</w:t>
      </w:r>
      <w:r w:rsidRPr="00902376">
        <w:t>.</w:t>
      </w:r>
    </w:p>
    <w:p w14:paraId="33020C0A" w14:textId="77777777" w:rsidR="00A06A26" w:rsidRPr="0090237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 xml:space="preserve">Talent pipetting 0.1 </w:t>
      </w:r>
      <w:proofErr w:type="spellStart"/>
      <w:r w:rsidRPr="00902376">
        <w:rPr>
          <w:lang w:val="en-IN"/>
        </w:rPr>
        <w:t>milliliter</w:t>
      </w:r>
      <w:proofErr w:type="spellEnd"/>
      <w:r w:rsidRPr="00902376">
        <w:rPr>
          <w:lang w:val="en-IN"/>
        </w:rPr>
        <w:t xml:space="preserve"> of the sample or dilution and dispensing it onto the agar plate surface</w:t>
      </w:r>
      <w:r>
        <w:rPr>
          <w:lang w:val="en-IN"/>
        </w:rPr>
        <w:t>.</w:t>
      </w:r>
    </w:p>
    <w:p w14:paraId="7094AAD4" w14:textId="5D7F4013" w:rsidR="00A06A26" w:rsidRPr="0090237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using a sterile spreader to uniformly spread the inoculum over the agar surface.</w:t>
      </w:r>
      <w:r>
        <w:rPr>
          <w:lang w:val="en-IN"/>
        </w:rPr>
        <w:br/>
      </w:r>
    </w:p>
    <w:p w14:paraId="126A86FF" w14:textId="77777777" w:rsidR="00A06A26" w:rsidRPr="00902376" w:rsidRDefault="00A06A26" w:rsidP="00A06A26">
      <w:pPr>
        <w:pStyle w:val="Narration"/>
        <w:numPr>
          <w:ilvl w:val="1"/>
          <w:numId w:val="3"/>
        </w:numPr>
      </w:pPr>
      <w:r>
        <w:t>For aerobic incubation, i</w:t>
      </w:r>
      <w:r w:rsidRPr="00902376">
        <w:t>noculate APT</w:t>
      </w:r>
      <w:r>
        <w:t xml:space="preserve"> </w:t>
      </w:r>
      <w:r w:rsidRPr="00F77FA7">
        <w:rPr>
          <w:i/>
          <w:iCs/>
          <w:color w:val="EE0000"/>
        </w:rPr>
        <w:t>(A-P-T)</w:t>
      </w:r>
      <w:r w:rsidRPr="00902376">
        <w:t>, M-17</w:t>
      </w:r>
      <w:r>
        <w:t xml:space="preserve"> </w:t>
      </w:r>
      <w:r w:rsidRPr="00F77FA7">
        <w:rPr>
          <w:i/>
          <w:iCs/>
          <w:color w:val="EE0000"/>
        </w:rPr>
        <w:t>(M-Seventeen)</w:t>
      </w:r>
      <w:r w:rsidRPr="00902376">
        <w:t>, CBL</w:t>
      </w:r>
      <w:r>
        <w:t xml:space="preserve"> </w:t>
      </w:r>
      <w:r w:rsidRPr="00F77FA7">
        <w:rPr>
          <w:i/>
          <w:iCs/>
          <w:color w:val="EE0000"/>
        </w:rPr>
        <w:t>(C-B-L)</w:t>
      </w:r>
      <w:r w:rsidRPr="00902376">
        <w:t>, MPCA</w:t>
      </w:r>
      <w:r>
        <w:t xml:space="preserve"> </w:t>
      </w:r>
      <w:r w:rsidRPr="00F77FA7">
        <w:rPr>
          <w:i/>
          <w:iCs/>
          <w:color w:val="EE0000"/>
        </w:rPr>
        <w:t>(M-P-C-A)</w:t>
      </w:r>
      <w:r w:rsidRPr="00902376">
        <w:t xml:space="preserve">, and TSA </w:t>
      </w:r>
      <w:r w:rsidRPr="00F77FA7">
        <w:rPr>
          <w:i/>
          <w:iCs/>
          <w:color w:val="EE0000"/>
        </w:rPr>
        <w:t>(T-S-A)</w:t>
      </w:r>
      <w:r w:rsidRPr="00F77FA7">
        <w:rPr>
          <w:color w:val="EE0000"/>
        </w:rPr>
        <w:t xml:space="preserve"> </w:t>
      </w:r>
      <w:r w:rsidRPr="00902376">
        <w:t xml:space="preserve">agar plates with the prepared samples </w:t>
      </w:r>
      <w:r w:rsidRPr="00902376">
        <w:rPr>
          <w:b/>
          <w:bCs/>
        </w:rPr>
        <w:t>[1]</w:t>
      </w:r>
      <w:r w:rsidRPr="00902376">
        <w:t xml:space="preserve">. Incubate the plates under aerobic conditions at 37 degrees Celsius and 30 degrees Celsius for 24 hours </w:t>
      </w:r>
      <w:r w:rsidRPr="00902376">
        <w:rPr>
          <w:b/>
          <w:bCs/>
        </w:rPr>
        <w:t>[2]</w:t>
      </w:r>
      <w:r w:rsidRPr="00902376">
        <w:t>.</w:t>
      </w:r>
    </w:p>
    <w:p w14:paraId="1BC9A168" w14:textId="77777777" w:rsidR="00A06A2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lastRenderedPageBreak/>
        <w:t xml:space="preserve">Shot of the inoculated </w:t>
      </w:r>
      <w:r w:rsidRPr="00902376">
        <w:t>APT, M-17, CBL, MPCA, and TSA agar plates</w:t>
      </w:r>
      <w:r>
        <w:t>.</w:t>
      </w:r>
    </w:p>
    <w:p w14:paraId="2141D22C" w14:textId="75C9F1EA" w:rsidR="00A06A26" w:rsidRPr="0090237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placing the inoculated plates into incubators set at 37 degrees Celsius and 30 degrees Celsius.</w:t>
      </w:r>
      <w:r>
        <w:rPr>
          <w:lang w:val="en-IN"/>
        </w:rPr>
        <w:t xml:space="preserve"> </w:t>
      </w:r>
      <w:r>
        <w:rPr>
          <w:lang w:val="en-IN"/>
        </w:rPr>
        <w:br/>
      </w:r>
    </w:p>
    <w:p w14:paraId="7528AF15" w14:textId="413E24ED" w:rsidR="00A06A26" w:rsidRPr="00902376" w:rsidRDefault="00A06A26" w:rsidP="00A06A26">
      <w:pPr>
        <w:pStyle w:val="Narration"/>
        <w:numPr>
          <w:ilvl w:val="1"/>
          <w:numId w:val="3"/>
        </w:numPr>
      </w:pPr>
      <w:r>
        <w:t>For anaerobic incubation, place</w:t>
      </w:r>
      <w:r w:rsidRPr="00902376">
        <w:t xml:space="preserve"> the</w:t>
      </w:r>
      <w:r>
        <w:t xml:space="preserve"> inoculated </w:t>
      </w:r>
      <w:r w:rsidRPr="00902376">
        <w:t xml:space="preserve">MRS agar plates in an anaerobic chamber and incubate at 37 degrees Celsius and 30 degrees Celsius for 24 to 72 hours </w:t>
      </w:r>
      <w:r w:rsidRPr="00902376">
        <w:rPr>
          <w:b/>
          <w:bCs/>
        </w:rPr>
        <w:t>[</w:t>
      </w:r>
      <w:r>
        <w:rPr>
          <w:b/>
          <w:bCs/>
        </w:rPr>
        <w:t>1</w:t>
      </w:r>
      <w:r w:rsidRPr="00902376">
        <w:rPr>
          <w:b/>
          <w:bCs/>
        </w:rPr>
        <w:t>]</w:t>
      </w:r>
      <w:r w:rsidRPr="00902376">
        <w:t xml:space="preserve">. Examine the plates daily to monitor microbial growth </w:t>
      </w:r>
      <w:r w:rsidRPr="00902376">
        <w:rPr>
          <w:b/>
          <w:bCs/>
        </w:rPr>
        <w:t>[</w:t>
      </w:r>
      <w:r w:rsidR="00A82632">
        <w:rPr>
          <w:b/>
          <w:bCs/>
        </w:rPr>
        <w:t>2-TXT</w:t>
      </w:r>
      <w:r w:rsidRPr="00902376">
        <w:rPr>
          <w:b/>
          <w:bCs/>
        </w:rPr>
        <w:t>]</w:t>
      </w:r>
      <w:r w:rsidRPr="00902376">
        <w:t>.</w:t>
      </w:r>
    </w:p>
    <w:p w14:paraId="34D1B550" w14:textId="77777777" w:rsidR="00A06A2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placing the inoculated plates into an anaerobic chamber or jar, then setting the temperature.</w:t>
      </w:r>
    </w:p>
    <w:p w14:paraId="6C257B20" w14:textId="77777777" w:rsidR="00A06A26" w:rsidRPr="0090237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opening the chamber and visually inspecting the MRS plates for microbial growth.</w:t>
      </w:r>
      <w:r>
        <w:rPr>
          <w:lang w:val="en-IN"/>
        </w:rPr>
        <w:t xml:space="preserve"> </w:t>
      </w:r>
      <w:r w:rsidRPr="00335409">
        <w:rPr>
          <w:b/>
          <w:bCs/>
          <w:lang w:val="en-IN"/>
        </w:rPr>
        <w:t xml:space="preserve">TXT: </w:t>
      </w:r>
      <w:r w:rsidRPr="00335409">
        <w:rPr>
          <w:b/>
          <w:bCs/>
        </w:rPr>
        <w:t>Select colonies from the incubated plates for purification</w:t>
      </w:r>
      <w:r w:rsidRPr="00902376">
        <w:t xml:space="preserve"> </w:t>
      </w:r>
      <w:r>
        <w:br/>
      </w:r>
    </w:p>
    <w:p w14:paraId="74F17C40" w14:textId="77777777" w:rsidR="00A06A26" w:rsidRPr="00335409" w:rsidRDefault="00A06A26" w:rsidP="00A06A26">
      <w:pPr>
        <w:pStyle w:val="Narration"/>
        <w:numPr>
          <w:ilvl w:val="1"/>
          <w:numId w:val="3"/>
        </w:numPr>
      </w:pPr>
      <w:r w:rsidRPr="00902376">
        <w:t xml:space="preserve">Using a 1 microliter microbial loop, streak the selected colonies onto the same agar medium to subculture them </w:t>
      </w:r>
      <w:r w:rsidRPr="00902376">
        <w:rPr>
          <w:b/>
          <w:bCs/>
        </w:rPr>
        <w:t>[</w:t>
      </w:r>
      <w:r>
        <w:rPr>
          <w:b/>
          <w:bCs/>
        </w:rPr>
        <w:t>1</w:t>
      </w:r>
      <w:r w:rsidRPr="00902376">
        <w:rPr>
          <w:b/>
          <w:bCs/>
        </w:rPr>
        <w:t>]</w:t>
      </w:r>
      <w:r w:rsidRPr="00902376">
        <w:t xml:space="preserve">. Incubate under the same conditions used previously </w:t>
      </w:r>
      <w:r w:rsidRPr="00902376">
        <w:rPr>
          <w:b/>
          <w:bCs/>
        </w:rPr>
        <w:t>[3]</w:t>
      </w:r>
      <w:r w:rsidRPr="00902376">
        <w:t>.</w:t>
      </w:r>
    </w:p>
    <w:p w14:paraId="6F388661" w14:textId="77777777" w:rsidR="00A06A2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using a 1 microliter microbial loop to streak the colonies onto fresh agar plates.</w:t>
      </w:r>
    </w:p>
    <w:p w14:paraId="66881D10" w14:textId="77777777" w:rsidR="00A06A2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 xml:space="preserve">Talent placing the </w:t>
      </w:r>
      <w:proofErr w:type="spellStart"/>
      <w:r w:rsidRPr="00902376">
        <w:rPr>
          <w:lang w:val="en-IN"/>
        </w:rPr>
        <w:t>subcultured</w:t>
      </w:r>
      <w:proofErr w:type="spellEnd"/>
      <w:r w:rsidRPr="00902376">
        <w:rPr>
          <w:lang w:val="en-IN"/>
        </w:rPr>
        <w:t xml:space="preserve"> plates back into the appropriate incubator.</w:t>
      </w:r>
      <w:r>
        <w:rPr>
          <w:lang w:val="en-IN"/>
        </w:rPr>
        <w:br/>
      </w:r>
    </w:p>
    <w:p w14:paraId="1BFF7836" w14:textId="71928F9D" w:rsidR="00A06A26" w:rsidRPr="00A82632" w:rsidRDefault="00A06A26" w:rsidP="00A82632">
      <w:pPr>
        <w:pStyle w:val="ShotDescription"/>
        <w:numPr>
          <w:ilvl w:val="0"/>
          <w:numId w:val="3"/>
        </w:numPr>
        <w:rPr>
          <w:b/>
          <w:bCs/>
          <w:lang w:val="en-IN"/>
        </w:rPr>
      </w:pPr>
      <w:r w:rsidRPr="00B40BE7">
        <w:rPr>
          <w:rFonts w:eastAsia="Times New Roman"/>
          <w:b/>
          <w:bCs/>
          <w:lang w:eastAsia="pl-PL"/>
        </w:rPr>
        <w:t xml:space="preserve">Bacterial </w:t>
      </w:r>
      <w:r>
        <w:rPr>
          <w:rFonts w:eastAsia="Times New Roman"/>
          <w:b/>
          <w:bCs/>
          <w:lang w:eastAsia="pl-PL"/>
        </w:rPr>
        <w:t>S</w:t>
      </w:r>
      <w:r w:rsidRPr="00B40BE7">
        <w:rPr>
          <w:rFonts w:eastAsia="Times New Roman"/>
          <w:b/>
          <w:bCs/>
          <w:lang w:eastAsia="pl-PL"/>
        </w:rPr>
        <w:t xml:space="preserve">amples </w:t>
      </w:r>
      <w:r>
        <w:rPr>
          <w:rFonts w:eastAsia="Times New Roman"/>
          <w:b/>
          <w:bCs/>
          <w:lang w:eastAsia="pl-PL"/>
        </w:rPr>
        <w:t>P</w:t>
      </w:r>
      <w:r w:rsidRPr="00B40BE7">
        <w:rPr>
          <w:rFonts w:eastAsia="Times New Roman"/>
          <w:b/>
          <w:bCs/>
          <w:lang w:eastAsia="pl-PL"/>
        </w:rPr>
        <w:t xml:space="preserve">reparation for MS </w:t>
      </w:r>
      <w:r>
        <w:rPr>
          <w:rFonts w:eastAsia="Times New Roman"/>
          <w:b/>
          <w:bCs/>
          <w:lang w:eastAsia="pl-PL"/>
        </w:rPr>
        <w:t>A</w:t>
      </w:r>
      <w:r w:rsidRPr="00B40BE7">
        <w:rPr>
          <w:rFonts w:eastAsia="Times New Roman"/>
          <w:b/>
          <w:bCs/>
          <w:lang w:eastAsia="pl-PL"/>
        </w:rPr>
        <w:t>nalysis</w:t>
      </w:r>
    </w:p>
    <w:p w14:paraId="5936C7F4" w14:textId="77777777" w:rsidR="00A06A26" w:rsidRPr="00902376" w:rsidRDefault="00A06A26" w:rsidP="00A06A26">
      <w:pPr>
        <w:pStyle w:val="Narration"/>
        <w:numPr>
          <w:ilvl w:val="1"/>
          <w:numId w:val="3"/>
        </w:numPr>
      </w:pPr>
      <w:r>
        <w:t>F</w:t>
      </w:r>
      <w:r w:rsidRPr="00902376">
        <w:t>or mass spectrometry analysis,</w:t>
      </w:r>
      <w:r>
        <w:t xml:space="preserve"> begin by</w:t>
      </w:r>
      <w:r w:rsidRPr="00902376">
        <w:t xml:space="preserve"> prepar</w:t>
      </w:r>
      <w:r>
        <w:t xml:space="preserve">ing </w:t>
      </w:r>
      <w:r w:rsidRPr="00902376">
        <w:t xml:space="preserve">the MALDI matrix solution </w:t>
      </w:r>
      <w:r w:rsidRPr="00902376">
        <w:rPr>
          <w:b/>
          <w:bCs/>
        </w:rPr>
        <w:t>[1]</w:t>
      </w:r>
      <w:r w:rsidRPr="00902376">
        <w:t>.</w:t>
      </w:r>
      <w:r>
        <w:t xml:space="preserve"> </w:t>
      </w:r>
    </w:p>
    <w:p w14:paraId="25A1BB53" w14:textId="38F53965" w:rsidR="00A06A26" w:rsidRPr="0090237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organizing required materials for MALDI matrix solution preparation on a lab bench.</w:t>
      </w:r>
      <w:r>
        <w:rPr>
          <w:lang w:val="en-IN"/>
        </w:rPr>
        <w:br/>
      </w:r>
    </w:p>
    <w:p w14:paraId="489C3745" w14:textId="77777777" w:rsidR="00A06A26" w:rsidRPr="00902376" w:rsidRDefault="00A06A26" w:rsidP="00A06A26">
      <w:pPr>
        <w:pStyle w:val="Narration"/>
        <w:numPr>
          <w:ilvl w:val="1"/>
          <w:numId w:val="3"/>
        </w:numPr>
      </w:pPr>
      <w:r w:rsidRPr="00902376">
        <w:t>Prepare the solvent mixture using 50</w:t>
      </w:r>
      <w:r>
        <w:t>%</w:t>
      </w:r>
      <w:r w:rsidRPr="00902376">
        <w:t xml:space="preserve"> acetonitrile, 47.5</w:t>
      </w:r>
      <w:r>
        <w:t>%</w:t>
      </w:r>
      <w:r w:rsidRPr="00902376">
        <w:t xml:space="preserve"> </w:t>
      </w:r>
      <w:r>
        <w:t>HPLC</w:t>
      </w:r>
      <w:r w:rsidRPr="00902376">
        <w:t>-grade water, and 2.5</w:t>
      </w:r>
      <w:r>
        <w:t>%</w:t>
      </w:r>
      <w:r w:rsidRPr="00902376">
        <w:t xml:space="preserve"> trifluoroacetic acid </w:t>
      </w:r>
      <w:r w:rsidRPr="00902376">
        <w:rPr>
          <w:b/>
          <w:bCs/>
        </w:rPr>
        <w:t>[1]</w:t>
      </w:r>
      <w:r w:rsidRPr="00902376">
        <w:t>.</w:t>
      </w:r>
      <w:r>
        <w:t xml:space="preserve"> </w:t>
      </w:r>
      <w:r w:rsidRPr="00902376">
        <w:t xml:space="preserve">Dissolve the matrix compound into the solvent mixture </w:t>
      </w:r>
      <w:r>
        <w:t>to</w:t>
      </w:r>
      <w:r w:rsidRPr="00902376">
        <w:t xml:space="preserve"> a final concentration of approximately 10 milligrams per </w:t>
      </w:r>
      <w:proofErr w:type="spellStart"/>
      <w:r w:rsidRPr="00902376">
        <w:t>milliliter</w:t>
      </w:r>
      <w:proofErr w:type="spellEnd"/>
      <w:r>
        <w:t xml:space="preserve"> </w:t>
      </w:r>
      <w:r w:rsidRPr="00902376">
        <w:rPr>
          <w:b/>
          <w:bCs/>
        </w:rPr>
        <w:t>[</w:t>
      </w:r>
      <w:r>
        <w:rPr>
          <w:b/>
          <w:bCs/>
        </w:rPr>
        <w:t>2</w:t>
      </w:r>
      <w:r w:rsidRPr="00902376">
        <w:rPr>
          <w:b/>
          <w:bCs/>
        </w:rPr>
        <w:t>]</w:t>
      </w:r>
      <w:r w:rsidRPr="00902376">
        <w:t>.</w:t>
      </w:r>
    </w:p>
    <w:p w14:paraId="2C011CEC" w14:textId="77777777" w:rsidR="00A06A26" w:rsidRPr="0090237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 xml:space="preserve">Talent </w:t>
      </w:r>
      <w:r>
        <w:rPr>
          <w:lang w:val="en-IN"/>
        </w:rPr>
        <w:t>adding</w:t>
      </w:r>
      <w:r w:rsidRPr="00902376">
        <w:rPr>
          <w:lang w:val="en-IN"/>
        </w:rPr>
        <w:t xml:space="preserve"> the solvents in the specified proportions inside a </w:t>
      </w:r>
      <w:proofErr w:type="spellStart"/>
      <w:r w:rsidRPr="00902376">
        <w:rPr>
          <w:lang w:val="en-IN"/>
        </w:rPr>
        <w:t>labeled</w:t>
      </w:r>
      <w:proofErr w:type="spellEnd"/>
      <w:r w:rsidRPr="00902376">
        <w:rPr>
          <w:lang w:val="en-IN"/>
        </w:rPr>
        <w:t xml:space="preserve"> container.</w:t>
      </w:r>
    </w:p>
    <w:p w14:paraId="41BF4ED2" w14:textId="77777777" w:rsidR="00A06A26" w:rsidRPr="0090237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adding the matrix to the prepared solvent and stirring.</w:t>
      </w:r>
      <w:r>
        <w:rPr>
          <w:lang w:val="en-IN"/>
        </w:rPr>
        <w:br/>
      </w:r>
    </w:p>
    <w:p w14:paraId="633F93E5" w14:textId="77777777" w:rsidR="00A06A26" w:rsidRPr="00902376" w:rsidRDefault="00A06A26" w:rsidP="00A06A26">
      <w:pPr>
        <w:pStyle w:val="Narration"/>
        <w:numPr>
          <w:ilvl w:val="1"/>
          <w:numId w:val="3"/>
        </w:numPr>
      </w:pPr>
      <w:r>
        <w:rPr>
          <w:rFonts w:eastAsia="Times New Roman"/>
          <w:iCs/>
          <w:lang w:eastAsia="pl-PL"/>
        </w:rPr>
        <w:t xml:space="preserve">For MS </w:t>
      </w:r>
      <w:r w:rsidRPr="003423B7">
        <w:rPr>
          <w:rFonts w:eastAsia="Times New Roman"/>
          <w:iCs/>
          <w:lang w:eastAsia="pl-PL"/>
        </w:rPr>
        <w:t>identi</w:t>
      </w:r>
      <w:r>
        <w:rPr>
          <w:rFonts w:eastAsia="Times New Roman"/>
          <w:iCs/>
          <w:lang w:eastAsia="pl-PL"/>
        </w:rPr>
        <w:t>fication of</w:t>
      </w:r>
      <w:r w:rsidRPr="003423B7">
        <w:rPr>
          <w:rFonts w:eastAsia="Times New Roman"/>
          <w:iCs/>
          <w:lang w:eastAsia="pl-PL"/>
        </w:rPr>
        <w:t xml:space="preserve"> bacteria </w:t>
      </w:r>
      <w:r>
        <w:rPr>
          <w:rFonts w:eastAsia="Times New Roman"/>
          <w:iCs/>
          <w:lang w:eastAsia="pl-PL"/>
        </w:rPr>
        <w:t xml:space="preserve">using the </w:t>
      </w:r>
      <w:r w:rsidRPr="00A82632">
        <w:t>Direct Colony Transfer</w:t>
      </w:r>
      <w:r w:rsidRPr="00902376">
        <w:t xml:space="preserve"> method, use a sterile loop to transfer 1 microliter of a grown bacterial colony onto a</w:t>
      </w:r>
      <w:r>
        <w:t xml:space="preserve"> spot</w:t>
      </w:r>
      <w:r w:rsidRPr="00902376">
        <w:t xml:space="preserve"> on the MALDI target plate </w:t>
      </w:r>
      <w:r w:rsidRPr="00902376">
        <w:rPr>
          <w:b/>
          <w:bCs/>
        </w:rPr>
        <w:t>[1</w:t>
      </w:r>
      <w:r>
        <w:rPr>
          <w:b/>
          <w:bCs/>
        </w:rPr>
        <w:t>-TXT</w:t>
      </w:r>
      <w:r w:rsidRPr="00902376">
        <w:rPr>
          <w:b/>
          <w:bCs/>
        </w:rPr>
        <w:t>]</w:t>
      </w:r>
      <w:r w:rsidRPr="00902376">
        <w:t xml:space="preserve">. </w:t>
      </w:r>
      <w:r>
        <w:t>Spread the bacterial material to create a thin,</w:t>
      </w:r>
      <w:r w:rsidRPr="00902376">
        <w:t xml:space="preserve"> even layer on the plate </w:t>
      </w:r>
      <w:r w:rsidRPr="00902376">
        <w:rPr>
          <w:b/>
          <w:bCs/>
        </w:rPr>
        <w:t>[2]</w:t>
      </w:r>
      <w:r w:rsidRPr="00902376">
        <w:t>. Once dried, add 1 microliter of HCCA</w:t>
      </w:r>
      <w:r>
        <w:t xml:space="preserve"> </w:t>
      </w:r>
      <w:r w:rsidRPr="003423B7">
        <w:rPr>
          <w:i/>
          <w:iCs/>
          <w:color w:val="EE0000"/>
        </w:rPr>
        <w:t>(H-C-C-A)</w:t>
      </w:r>
      <w:r w:rsidRPr="003423B7">
        <w:rPr>
          <w:color w:val="EE0000"/>
        </w:rPr>
        <w:t xml:space="preserve"> </w:t>
      </w:r>
      <w:r w:rsidRPr="00902376">
        <w:t xml:space="preserve">matrix solution on top and allow it to air dry at room temperature </w:t>
      </w:r>
      <w:r w:rsidRPr="00902376">
        <w:rPr>
          <w:b/>
          <w:bCs/>
        </w:rPr>
        <w:t>[3]</w:t>
      </w:r>
      <w:r w:rsidRPr="00902376">
        <w:t>.</w:t>
      </w:r>
    </w:p>
    <w:p w14:paraId="1919AE95" w14:textId="77777777" w:rsidR="00A06A2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lastRenderedPageBreak/>
        <w:t>Talent picking up a small colony using a sterile loop and placing it on the MALDI plate.</w:t>
      </w:r>
    </w:p>
    <w:p w14:paraId="094B3D4F" w14:textId="77777777" w:rsidR="00A06A2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spreading the bacterial sample into a thin, even layer on the MALDI plate.</w:t>
      </w:r>
    </w:p>
    <w:p w14:paraId="267BB580" w14:textId="77777777" w:rsidR="00A06A26" w:rsidRPr="0090237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pipetting 1 microliter of HCCA matrix solution onto the dried sample spot and letting it air dry.</w:t>
      </w:r>
      <w:r>
        <w:rPr>
          <w:lang w:val="en-IN"/>
        </w:rPr>
        <w:br/>
      </w:r>
    </w:p>
    <w:p w14:paraId="72EEB302" w14:textId="30C3B8F1" w:rsidR="00A06A26" w:rsidRPr="00902376" w:rsidRDefault="00A06A26" w:rsidP="00A06A26">
      <w:pPr>
        <w:pStyle w:val="Narration"/>
        <w:numPr>
          <w:ilvl w:val="1"/>
          <w:numId w:val="3"/>
        </w:numPr>
      </w:pPr>
      <w:r w:rsidRPr="00902376">
        <w:t xml:space="preserve">For the </w:t>
      </w:r>
      <w:r w:rsidRPr="00A82632">
        <w:t>On Target Formic Acid Extraction</w:t>
      </w:r>
      <w:r w:rsidRPr="00902376">
        <w:t xml:space="preserve"> method, use a disposable microbial loop or sterile toothpick to pick a small amount of bacterial biomass from a single colony </w:t>
      </w:r>
      <w:r w:rsidRPr="00902376">
        <w:rPr>
          <w:b/>
          <w:bCs/>
        </w:rPr>
        <w:t>[1]</w:t>
      </w:r>
      <w:r w:rsidRPr="00902376">
        <w:t xml:space="preserve">. Smear the material directly onto a spot on the MALDI target plate to create a thin, even layer </w:t>
      </w:r>
      <w:r w:rsidRPr="00902376">
        <w:rPr>
          <w:b/>
          <w:bCs/>
        </w:rPr>
        <w:t>[2]</w:t>
      </w:r>
      <w:r w:rsidRPr="00902376">
        <w:t xml:space="preserve">. Add 1 microliter of 70 percent formic acid solution over the smeared area </w:t>
      </w:r>
      <w:r w:rsidRPr="00902376">
        <w:rPr>
          <w:b/>
          <w:bCs/>
        </w:rPr>
        <w:t>[3]</w:t>
      </w:r>
      <w:r w:rsidRPr="00902376">
        <w:t>.</w:t>
      </w:r>
    </w:p>
    <w:p w14:paraId="4A5646D1" w14:textId="77777777" w:rsidR="00A06A2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collecting bacterial biomass from a colony using a sterile toothpick.</w:t>
      </w:r>
    </w:p>
    <w:p w14:paraId="6AE799C3" w14:textId="77777777" w:rsidR="00A06A2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smearing the biomass evenly onto the MALDI target plate.</w:t>
      </w:r>
    </w:p>
    <w:p w14:paraId="5202C5E0" w14:textId="514C7E6A" w:rsidR="00A06A26" w:rsidRPr="0090237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pipetting 1 microliter of 70 percent formic acid onto the smear.</w:t>
      </w:r>
      <w:r>
        <w:rPr>
          <w:lang w:val="en-IN"/>
        </w:rPr>
        <w:br/>
      </w:r>
    </w:p>
    <w:p w14:paraId="4F6DFBEA" w14:textId="77777777" w:rsidR="00A06A26" w:rsidRPr="00902376" w:rsidRDefault="00A06A26" w:rsidP="00A06A26">
      <w:pPr>
        <w:pStyle w:val="Narration"/>
        <w:numPr>
          <w:ilvl w:val="1"/>
          <w:numId w:val="3"/>
        </w:numPr>
      </w:pPr>
      <w:r w:rsidRPr="00902376">
        <w:t xml:space="preserve">Once the spot has dried, overlay it with 1 microliter of HCCA matrix solution and allow it to air dry at room temperature </w:t>
      </w:r>
      <w:r w:rsidRPr="00902376">
        <w:rPr>
          <w:b/>
          <w:bCs/>
        </w:rPr>
        <w:t>[1]</w:t>
      </w:r>
      <w:r w:rsidRPr="00902376">
        <w:t>.</w:t>
      </w:r>
    </w:p>
    <w:p w14:paraId="49661C2B" w14:textId="77777777" w:rsidR="00A06A26" w:rsidRPr="0090237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pipetting 1 microliter of HCCA matrix solution onto the dried formic acid-treated spot.</w:t>
      </w:r>
      <w:r>
        <w:rPr>
          <w:lang w:val="en-IN"/>
        </w:rPr>
        <w:br/>
      </w:r>
    </w:p>
    <w:p w14:paraId="6D53877E" w14:textId="77777777" w:rsidR="00A06A26" w:rsidRPr="00902376" w:rsidRDefault="00A06A26" w:rsidP="00A06A26">
      <w:pPr>
        <w:pStyle w:val="Narration"/>
        <w:numPr>
          <w:ilvl w:val="1"/>
          <w:numId w:val="3"/>
        </w:numPr>
      </w:pPr>
      <w:r w:rsidRPr="00902376">
        <w:t>For the In-Tube Protein Extraction method, transfer 1 to 3 complete colonies from an agar culture plate into a 1.5</w:t>
      </w:r>
      <w:r>
        <w:t>-</w:t>
      </w:r>
      <w:r w:rsidRPr="00902376">
        <w:t>milliliter microcentrifuge tube containing 300 microliters of sterile water</w:t>
      </w:r>
      <w:r>
        <w:t xml:space="preserve"> </w:t>
      </w:r>
      <w:r w:rsidRPr="00902376">
        <w:rPr>
          <w:b/>
          <w:bCs/>
        </w:rPr>
        <w:t>[1]</w:t>
      </w:r>
      <w:r w:rsidRPr="00902376">
        <w:t xml:space="preserve">. Add 900 microliters of absolute ethanol to </w:t>
      </w:r>
      <w:r>
        <w:t>achieve</w:t>
      </w:r>
      <w:r w:rsidRPr="00902376">
        <w:t xml:space="preserve"> a final ethanol concentration of approximately 75</w:t>
      </w:r>
      <w:r>
        <w:t xml:space="preserve">% </w:t>
      </w:r>
      <w:r w:rsidRPr="00902376">
        <w:rPr>
          <w:b/>
          <w:bCs/>
        </w:rPr>
        <w:t>[2]</w:t>
      </w:r>
      <w:r w:rsidRPr="00902376">
        <w:t>.</w:t>
      </w:r>
      <w:r>
        <w:t xml:space="preserve"> After mixing the content briefly,</w:t>
      </w:r>
      <w:r w:rsidRPr="00902376">
        <w:t xml:space="preserve"> </w:t>
      </w:r>
      <w:r>
        <w:t>c</w:t>
      </w:r>
      <w:r w:rsidRPr="00902376">
        <w:t xml:space="preserve">entrifuge the tube for 2 minutes at 15,000 </w:t>
      </w:r>
      <w:r w:rsidRPr="00B40BE7">
        <w:rPr>
          <w:i/>
          <w:iCs/>
        </w:rPr>
        <w:t>g</w:t>
      </w:r>
      <w:r w:rsidRPr="00902376">
        <w:t xml:space="preserve"> at room temperature </w:t>
      </w:r>
      <w:r w:rsidRPr="00902376">
        <w:rPr>
          <w:b/>
          <w:bCs/>
        </w:rPr>
        <w:t>[3]</w:t>
      </w:r>
      <w:r w:rsidRPr="00902376">
        <w:t>.</w:t>
      </w:r>
    </w:p>
    <w:p w14:paraId="3881DFDD" w14:textId="77777777" w:rsidR="00A06A2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transferring colonies into a microcentrifuge tube containing sterile water.</w:t>
      </w:r>
    </w:p>
    <w:p w14:paraId="6975FB1F" w14:textId="77777777" w:rsidR="00A06A2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adding ethanol into the tube.</w:t>
      </w:r>
    </w:p>
    <w:p w14:paraId="6E2FCC4B" w14:textId="77777777" w:rsidR="00A06A26" w:rsidRPr="0090237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placing the tube in a centrifuge and starting a spin at 15,000 g.</w:t>
      </w:r>
      <w:r>
        <w:rPr>
          <w:lang w:val="en-IN"/>
        </w:rPr>
        <w:br/>
      </w:r>
    </w:p>
    <w:p w14:paraId="3ABD5900" w14:textId="77777777" w:rsidR="00A06A26" w:rsidRPr="00902376" w:rsidRDefault="00A06A26" w:rsidP="00A06A26">
      <w:pPr>
        <w:pStyle w:val="Narration"/>
        <w:numPr>
          <w:ilvl w:val="1"/>
          <w:numId w:val="3"/>
        </w:numPr>
      </w:pPr>
      <w:r w:rsidRPr="00902376">
        <w:t>After</w:t>
      </w:r>
      <w:r>
        <w:t>ward</w:t>
      </w:r>
      <w:r w:rsidRPr="00902376">
        <w:t xml:space="preserve">, carefully discard the supernatant without disturbing the cell pellet </w:t>
      </w:r>
      <w:r w:rsidRPr="00902376">
        <w:rPr>
          <w:b/>
          <w:bCs/>
        </w:rPr>
        <w:t>[1</w:t>
      </w:r>
      <w:r>
        <w:rPr>
          <w:b/>
          <w:bCs/>
        </w:rPr>
        <w:t>-TXT</w:t>
      </w:r>
      <w:r w:rsidRPr="00902376">
        <w:rPr>
          <w:b/>
          <w:bCs/>
        </w:rPr>
        <w:t>]</w:t>
      </w:r>
      <w:r w:rsidRPr="00902376">
        <w:t xml:space="preserve">. </w:t>
      </w:r>
    </w:p>
    <w:p w14:paraId="0D0C234E" w14:textId="77777777" w:rsidR="00A06A2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decanting or pipetting off the supernatant without disrupting the pellet.</w:t>
      </w:r>
      <w:r>
        <w:rPr>
          <w:lang w:val="en-IN"/>
        </w:rPr>
        <w:t xml:space="preserve"> </w:t>
      </w:r>
      <w:r w:rsidRPr="00A15DF6">
        <w:rPr>
          <w:b/>
          <w:bCs/>
          <w:lang w:val="en-IN"/>
        </w:rPr>
        <w:t>TXT: Allow the pellet to dry at RT</w:t>
      </w:r>
      <w:r>
        <w:rPr>
          <w:b/>
          <w:bCs/>
          <w:lang w:val="en-IN"/>
        </w:rPr>
        <w:br/>
      </w:r>
    </w:p>
    <w:p w14:paraId="25B313B2" w14:textId="4C891C76" w:rsidR="00A06A26" w:rsidRPr="00902376" w:rsidRDefault="00A06A26" w:rsidP="00A06A26">
      <w:pPr>
        <w:pStyle w:val="Narration"/>
        <w:numPr>
          <w:ilvl w:val="1"/>
          <w:numId w:val="3"/>
        </w:numPr>
      </w:pPr>
      <w:r>
        <w:t>Then, a</w:t>
      </w:r>
      <w:r w:rsidRPr="00902376">
        <w:t xml:space="preserve">dd 20 to 50 microliters of 70 percent formic acid to the dried cell pellet </w:t>
      </w:r>
      <w:r w:rsidRPr="00902376">
        <w:rPr>
          <w:b/>
          <w:bCs/>
        </w:rPr>
        <w:t>[1]</w:t>
      </w:r>
      <w:r w:rsidRPr="00902376">
        <w:t xml:space="preserve">. Mix the contents by pipetting or </w:t>
      </w:r>
      <w:proofErr w:type="spellStart"/>
      <w:r w:rsidRPr="00902376">
        <w:t>vortexing</w:t>
      </w:r>
      <w:proofErr w:type="spellEnd"/>
      <w:r w:rsidRPr="00902376">
        <w:t xml:space="preserve"> until the pellet is fully resuspended </w:t>
      </w:r>
      <w:r w:rsidRPr="00902376">
        <w:rPr>
          <w:b/>
          <w:bCs/>
        </w:rPr>
        <w:t>[2]</w:t>
      </w:r>
      <w:r w:rsidRPr="00902376">
        <w:t>.</w:t>
      </w:r>
    </w:p>
    <w:p w14:paraId="62075B85" w14:textId="77777777" w:rsidR="00A06A2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pipetting formic acid into the microcentrifuge tube containing the dried pellet.</w:t>
      </w:r>
    </w:p>
    <w:p w14:paraId="4F4EDE93" w14:textId="658794EE" w:rsidR="00A06A26" w:rsidRPr="0090237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lastRenderedPageBreak/>
        <w:t xml:space="preserve">Talent mixing the pellet by pipetting or </w:t>
      </w:r>
      <w:proofErr w:type="spellStart"/>
      <w:r w:rsidRPr="00902376">
        <w:rPr>
          <w:lang w:val="en-IN"/>
        </w:rPr>
        <w:t>vortexing</w:t>
      </w:r>
      <w:proofErr w:type="spellEnd"/>
      <w:r w:rsidRPr="00902376">
        <w:rPr>
          <w:lang w:val="en-IN"/>
        </w:rPr>
        <w:t xml:space="preserve"> until it is completely dissolved.</w:t>
      </w:r>
      <w:r>
        <w:rPr>
          <w:lang w:val="en-IN"/>
        </w:rPr>
        <w:br/>
      </w:r>
    </w:p>
    <w:p w14:paraId="1FBD7E67" w14:textId="58AC500B" w:rsidR="00A06A26" w:rsidRPr="00902376" w:rsidRDefault="00A06A26" w:rsidP="00A06A26">
      <w:pPr>
        <w:pStyle w:val="Narration"/>
        <w:numPr>
          <w:ilvl w:val="1"/>
          <w:numId w:val="3"/>
        </w:numPr>
      </w:pPr>
      <w:r>
        <w:t>Now, a</w:t>
      </w:r>
      <w:r w:rsidRPr="00902376">
        <w:t xml:space="preserve">dd an equal volume of acetonitrile to the formic acid suspension and mix thoroughly </w:t>
      </w:r>
      <w:r w:rsidRPr="00902376">
        <w:rPr>
          <w:b/>
          <w:bCs/>
        </w:rPr>
        <w:t>[1]</w:t>
      </w:r>
      <w:r w:rsidRPr="00902376">
        <w:t xml:space="preserve">. Centrifuge the tube at 15,000 </w:t>
      </w:r>
      <w:r w:rsidRPr="00B40BE7">
        <w:rPr>
          <w:i/>
          <w:iCs/>
        </w:rPr>
        <w:t>g</w:t>
      </w:r>
      <w:r w:rsidRPr="00902376">
        <w:t xml:space="preserve"> for 2 minutes </w:t>
      </w:r>
      <w:r w:rsidRPr="00902376">
        <w:rPr>
          <w:b/>
          <w:bCs/>
        </w:rPr>
        <w:t>[2]</w:t>
      </w:r>
      <w:r w:rsidRPr="00902376">
        <w:t>.</w:t>
      </w:r>
    </w:p>
    <w:p w14:paraId="43A6F675" w14:textId="77777777" w:rsidR="00A06A2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adding acetonitrile to the formic acid mixture and gently mixing the contents.</w:t>
      </w:r>
    </w:p>
    <w:p w14:paraId="7749B374" w14:textId="1D694D9F" w:rsidR="00A06A26" w:rsidRPr="0090237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placing the tube in the centrifuge and starting the spin.</w:t>
      </w:r>
      <w:r>
        <w:rPr>
          <w:lang w:val="en-IN"/>
        </w:rPr>
        <w:br/>
      </w:r>
    </w:p>
    <w:p w14:paraId="617657E2" w14:textId="77777777" w:rsidR="00A06A26" w:rsidRPr="00902376" w:rsidRDefault="00A06A26" w:rsidP="00A06A26">
      <w:pPr>
        <w:pStyle w:val="Narration"/>
        <w:numPr>
          <w:ilvl w:val="1"/>
          <w:numId w:val="3"/>
        </w:numPr>
      </w:pPr>
      <w:r w:rsidRPr="00902376">
        <w:t xml:space="preserve">Transfer 1 microliter of the resulting supernatant to a designated spot on a MALDI target plate </w:t>
      </w:r>
      <w:r>
        <w:t xml:space="preserve">and allow it to dry </w:t>
      </w:r>
      <w:r w:rsidRPr="00902376">
        <w:rPr>
          <w:b/>
          <w:bCs/>
        </w:rPr>
        <w:t>[1]</w:t>
      </w:r>
      <w:r w:rsidRPr="00902376">
        <w:t xml:space="preserve">. </w:t>
      </w:r>
      <w:r>
        <w:t>Then, o</w:t>
      </w:r>
      <w:r w:rsidRPr="00902376">
        <w:t xml:space="preserve">verlay the dried spot with 1 microliter of </w:t>
      </w:r>
      <w:r>
        <w:t xml:space="preserve">HCCA </w:t>
      </w:r>
      <w:r w:rsidRPr="00902376">
        <w:t xml:space="preserve">matrix solution </w:t>
      </w:r>
      <w:r w:rsidRPr="00902376">
        <w:rPr>
          <w:b/>
          <w:bCs/>
        </w:rPr>
        <w:t>[</w:t>
      </w:r>
      <w:r>
        <w:rPr>
          <w:b/>
          <w:bCs/>
        </w:rPr>
        <w:t>2-TXT</w:t>
      </w:r>
      <w:r w:rsidRPr="00902376">
        <w:rPr>
          <w:b/>
          <w:bCs/>
        </w:rPr>
        <w:t>]</w:t>
      </w:r>
      <w:r w:rsidRPr="00902376">
        <w:t>.</w:t>
      </w:r>
    </w:p>
    <w:p w14:paraId="141664ED" w14:textId="77777777" w:rsidR="00A06A2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pipetting 1 microliter of the clear supernatant onto the MALDI target plate.</w:t>
      </w:r>
    </w:p>
    <w:p w14:paraId="3A2A9A2F" w14:textId="77777777" w:rsidR="00A06A26" w:rsidRPr="00A15DF6" w:rsidRDefault="00A06A26" w:rsidP="00A06A26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 w:rsidRPr="00902376">
        <w:rPr>
          <w:lang w:val="en-IN"/>
        </w:rPr>
        <w:t>Talent adding 1 microliter of HCCA matrix solution onto the dried sample spot.</w:t>
      </w:r>
      <w:r>
        <w:rPr>
          <w:lang w:val="en-IN"/>
        </w:rPr>
        <w:t xml:space="preserve"> </w:t>
      </w:r>
      <w:r w:rsidRPr="00A15DF6">
        <w:rPr>
          <w:b/>
          <w:bCs/>
          <w:lang w:val="en-IN"/>
        </w:rPr>
        <w:t xml:space="preserve">TXT: Allow the matrix to dry </w:t>
      </w:r>
      <w:r w:rsidRPr="00A15DF6">
        <w:rPr>
          <w:rFonts w:eastAsia="Times New Roman"/>
          <w:b/>
          <w:bCs/>
          <w:lang w:eastAsia="pl-PL"/>
        </w:rPr>
        <w:t xml:space="preserve">before MS analysis </w:t>
      </w:r>
    </w:p>
    <w:p w14:paraId="0F69DEDC" w14:textId="77777777" w:rsidR="00A06A26" w:rsidRDefault="00A06A26" w:rsidP="00A06A26">
      <w:pPr>
        <w:pStyle w:val="ShotDescription"/>
        <w:ind w:firstLine="0"/>
        <w:rPr>
          <w:lang w:val="en-IN"/>
        </w:rPr>
      </w:pPr>
      <w:r>
        <w:rPr>
          <w:lang w:val="en-IN"/>
        </w:rPr>
        <w:br/>
      </w:r>
    </w:p>
    <w:p w14:paraId="6B9752F8" w14:textId="77777777" w:rsidR="00A06A26" w:rsidRPr="00A06A26" w:rsidRDefault="00A06A26" w:rsidP="00A06A26">
      <w:pPr>
        <w:pStyle w:val="ShotDescription"/>
        <w:numPr>
          <w:ilvl w:val="0"/>
          <w:numId w:val="3"/>
        </w:numPr>
        <w:rPr>
          <w:lang w:val="en-IN"/>
        </w:rPr>
      </w:pPr>
      <w:r w:rsidRPr="00B40BE7">
        <w:rPr>
          <w:rFonts w:eastAsia="Times New Roman"/>
          <w:b/>
          <w:bCs/>
          <w:lang w:eastAsia="pl-PL"/>
        </w:rPr>
        <w:t>Spectra Acquisition and Microbial Identification using the MS Technique</w:t>
      </w:r>
    </w:p>
    <w:p w14:paraId="05C99C2F" w14:textId="31AF720F" w:rsidR="00A06A26" w:rsidRDefault="00A06A26" w:rsidP="00A06A2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BC32AB">
        <w:rPr>
          <w:rFonts w:cstheme="minorHAnsi"/>
        </w:rPr>
        <w:t>Złoch</w:t>
      </w:r>
      <w:proofErr w:type="spellEnd"/>
      <w:r w:rsidR="00BC32AB">
        <w:rPr>
          <w:rFonts w:cstheme="minorHAnsi"/>
        </w:rPr>
        <w:t xml:space="preserve"> Michał</w:t>
      </w:r>
      <w:r>
        <w:rPr>
          <w:rFonts w:cstheme="minorHAnsi"/>
        </w:rPr>
        <w:t xml:space="preserve"> </w:t>
      </w:r>
    </w:p>
    <w:p w14:paraId="167ADA1C" w14:textId="77777777" w:rsidR="00A06A26" w:rsidRPr="00B40BE7" w:rsidRDefault="00A06A26" w:rsidP="00A06A26">
      <w:pPr>
        <w:pStyle w:val="ShotDescription"/>
        <w:ind w:left="360" w:firstLine="0"/>
        <w:rPr>
          <w:lang w:val="en-IN"/>
        </w:rPr>
      </w:pPr>
    </w:p>
    <w:p w14:paraId="2756E503" w14:textId="77777777" w:rsidR="00A06A26" w:rsidRPr="00902376" w:rsidRDefault="00A06A26" w:rsidP="00A06A26">
      <w:pPr>
        <w:pStyle w:val="Narration"/>
        <w:numPr>
          <w:ilvl w:val="1"/>
          <w:numId w:val="3"/>
        </w:numPr>
      </w:pPr>
      <w:r w:rsidRPr="00902376">
        <w:t xml:space="preserve">To begin spectra acquisition and microbial identification, prepare calibration spots on the MALDI target plate </w:t>
      </w:r>
      <w:r w:rsidRPr="00902376">
        <w:rPr>
          <w:b/>
          <w:bCs/>
        </w:rPr>
        <w:t>[1]</w:t>
      </w:r>
      <w:r w:rsidRPr="00902376">
        <w:t xml:space="preserve">. Pipette 1 microliter of either the Bacterial Test Standard, </w:t>
      </w:r>
      <w:r>
        <w:t>c</w:t>
      </w:r>
      <w:r w:rsidRPr="00902376">
        <w:t>ontain</w:t>
      </w:r>
      <w:r>
        <w:t>ing</w:t>
      </w:r>
      <w:r w:rsidRPr="00902376">
        <w:t xml:space="preserve"> an extract of </w:t>
      </w:r>
      <w:r w:rsidRPr="00902376">
        <w:rPr>
          <w:i/>
          <w:iCs/>
        </w:rPr>
        <w:t>Escherichia coli</w:t>
      </w:r>
      <w:r w:rsidRPr="00902376">
        <w:t xml:space="preserve"> DH5 alpha, or the Microbiology Calibrator, contain</w:t>
      </w:r>
      <w:r>
        <w:t>ing</w:t>
      </w:r>
      <w:r w:rsidRPr="00902376">
        <w:t xml:space="preserve"> </w:t>
      </w:r>
      <w:r w:rsidRPr="00902376">
        <w:rPr>
          <w:i/>
          <w:iCs/>
        </w:rPr>
        <w:t>E. coli</w:t>
      </w:r>
      <w:r w:rsidRPr="00902376">
        <w:t xml:space="preserve"> ATCC</w:t>
      </w:r>
      <w:r>
        <w:t xml:space="preserve"> </w:t>
      </w:r>
      <w:r w:rsidRPr="00FD4C59">
        <w:rPr>
          <w:i/>
          <w:iCs/>
          <w:color w:val="EE0000"/>
        </w:rPr>
        <w:t>(A-T-C-C)</w:t>
      </w:r>
      <w:r w:rsidRPr="00902376">
        <w:t xml:space="preserve"> 25922</w:t>
      </w:r>
      <w:r>
        <w:t xml:space="preserve"> </w:t>
      </w:r>
      <w:r w:rsidRPr="00FD4C59">
        <w:rPr>
          <w:i/>
          <w:iCs/>
          <w:color w:val="EE0000"/>
        </w:rPr>
        <w:t>(Two-Five-Nine-Two-Two)</w:t>
      </w:r>
      <w:r w:rsidRPr="00902376">
        <w:t xml:space="preserve"> protein extract, ribonuclease, and myoglobin</w:t>
      </w:r>
      <w:r>
        <w:t xml:space="preserve"> </w:t>
      </w:r>
      <w:r w:rsidRPr="00902376">
        <w:rPr>
          <w:b/>
          <w:bCs/>
        </w:rPr>
        <w:t>[2]</w:t>
      </w:r>
      <w:r w:rsidRPr="00902376">
        <w:t>.</w:t>
      </w:r>
    </w:p>
    <w:p w14:paraId="4B9C73BD" w14:textId="77777777" w:rsidR="00A06A2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WIDE: Talent setting up a MALDI target plate for calibration.</w:t>
      </w:r>
    </w:p>
    <w:p w14:paraId="4C10F6B8" w14:textId="7C6E6953" w:rsidR="00A06A26" w:rsidRPr="0090237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pipetting 1 microliter of the appropriate calibrant standard onto designated calibration spots on the plate.</w:t>
      </w:r>
      <w:r>
        <w:rPr>
          <w:lang w:val="en-IN"/>
        </w:rPr>
        <w:br/>
      </w:r>
    </w:p>
    <w:p w14:paraId="41D5E19C" w14:textId="77777777" w:rsidR="00A06A26" w:rsidRPr="00902376" w:rsidRDefault="00A06A26" w:rsidP="00A06A26">
      <w:pPr>
        <w:pStyle w:val="Narration"/>
        <w:numPr>
          <w:ilvl w:val="1"/>
          <w:numId w:val="3"/>
        </w:numPr>
      </w:pPr>
      <w:r w:rsidRPr="00902376">
        <w:t xml:space="preserve">Load the MALDI target plate with both the prepared sample spots and the calibrant spots into the mass spectrometry instrument </w:t>
      </w:r>
      <w:r w:rsidRPr="00902376">
        <w:rPr>
          <w:b/>
          <w:bCs/>
        </w:rPr>
        <w:t>[1]</w:t>
      </w:r>
      <w:r w:rsidRPr="00902376">
        <w:t xml:space="preserve">. Run the calibration analysis in </w:t>
      </w:r>
      <w:r w:rsidRPr="00B40BE7">
        <w:t xml:space="preserve">calibration mode </w:t>
      </w:r>
      <w:r w:rsidRPr="00902376">
        <w:t xml:space="preserve">to calibrate the system </w:t>
      </w:r>
      <w:r w:rsidRPr="00902376">
        <w:rPr>
          <w:b/>
          <w:bCs/>
        </w:rPr>
        <w:t>[2]</w:t>
      </w:r>
      <w:r w:rsidRPr="00902376">
        <w:t>.</w:t>
      </w:r>
    </w:p>
    <w:p w14:paraId="453D05AC" w14:textId="77777777" w:rsidR="00A06A2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placing the MALDI plate into the instrument’s loading dock.</w:t>
      </w:r>
    </w:p>
    <w:p w14:paraId="7C15DB69" w14:textId="76B20FC8" w:rsidR="00A06A2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015345">
        <w:rPr>
          <w:lang w:val="en-IN"/>
        </w:rPr>
        <w:t>SCREEN:</w:t>
      </w:r>
      <w:r w:rsidR="00015345" w:rsidRPr="00015345">
        <w:rPr>
          <w:lang w:val="en-IN"/>
        </w:rPr>
        <w:t xml:space="preserve"> </w:t>
      </w:r>
      <w:r w:rsidR="00015345" w:rsidRPr="00015345">
        <w:rPr>
          <w:lang w:val="en-IN"/>
        </w:rPr>
        <w:t>step-4.2.2.</w:t>
      </w:r>
      <w:r w:rsidR="00015345">
        <w:rPr>
          <w:lang w:val="en-IN"/>
        </w:rPr>
        <w:t>mp4:</w:t>
      </w:r>
      <w:r w:rsidRPr="00902376">
        <w:rPr>
          <w:lang w:val="en-IN"/>
        </w:rPr>
        <w:t xml:space="preserve"> </w:t>
      </w:r>
      <w:r w:rsidR="00015345">
        <w:rPr>
          <w:lang w:val="en-IN"/>
        </w:rPr>
        <w:t>00:02-00:14</w:t>
      </w:r>
    </w:p>
    <w:p w14:paraId="510F75D2" w14:textId="6C51B842" w:rsidR="00A06A26" w:rsidRPr="00902376" w:rsidRDefault="00A06A26" w:rsidP="00015345">
      <w:pPr>
        <w:pStyle w:val="ShotDescription"/>
        <w:rPr>
          <w:lang w:val="en-IN"/>
        </w:rPr>
      </w:pPr>
    </w:p>
    <w:p w14:paraId="5927C710" w14:textId="77777777" w:rsidR="00A06A26" w:rsidRPr="00902376" w:rsidRDefault="00A06A26" w:rsidP="00A06A26">
      <w:pPr>
        <w:pStyle w:val="Narration"/>
        <w:numPr>
          <w:ilvl w:val="1"/>
          <w:numId w:val="3"/>
        </w:numPr>
      </w:pPr>
      <w:r w:rsidRPr="00902376">
        <w:lastRenderedPageBreak/>
        <w:t xml:space="preserve">Operate the mass spectrometer </w:t>
      </w:r>
      <w:r w:rsidRPr="00B40BE7">
        <w:t>in linear positive ion mode</w:t>
      </w:r>
      <w:r w:rsidRPr="00902376">
        <w:t xml:space="preserve"> for general spectra acquisition </w:t>
      </w:r>
      <w:r w:rsidRPr="00902376">
        <w:rPr>
          <w:b/>
          <w:bCs/>
        </w:rPr>
        <w:t>[1]</w:t>
      </w:r>
      <w:r w:rsidRPr="00902376">
        <w:t>.</w:t>
      </w:r>
      <w:r>
        <w:t xml:space="preserve"> Then, s</w:t>
      </w:r>
      <w:r w:rsidRPr="00902376">
        <w:t>et the mass detection range of the mass spectrometer to cover from 2,000 to 20,000 mass-to-charge ratio</w:t>
      </w:r>
      <w:r>
        <w:t xml:space="preserve"> </w:t>
      </w:r>
      <w:r w:rsidRPr="00902376">
        <w:rPr>
          <w:b/>
          <w:bCs/>
        </w:rPr>
        <w:t>[</w:t>
      </w:r>
      <w:r>
        <w:rPr>
          <w:b/>
          <w:bCs/>
        </w:rPr>
        <w:t>2</w:t>
      </w:r>
      <w:r w:rsidRPr="00902376">
        <w:rPr>
          <w:b/>
          <w:bCs/>
        </w:rPr>
        <w:t>]</w:t>
      </w:r>
      <w:r w:rsidRPr="00902376">
        <w:t>.</w:t>
      </w:r>
    </w:p>
    <w:p w14:paraId="660C9F7B" w14:textId="640B9E5B" w:rsidR="00A06A26" w:rsidRPr="0090237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5C38DC">
        <w:rPr>
          <w:lang w:val="en-IN"/>
        </w:rPr>
        <w:t>SCREEN:</w:t>
      </w:r>
      <w:r w:rsidR="00015345" w:rsidRPr="005C38DC">
        <w:rPr>
          <w:lang w:val="en-IN"/>
        </w:rPr>
        <w:t xml:space="preserve"> </w:t>
      </w:r>
      <w:r w:rsidR="00015345" w:rsidRPr="005C38DC">
        <w:rPr>
          <w:lang w:val="en-IN"/>
        </w:rPr>
        <w:t>step</w:t>
      </w:r>
      <w:r w:rsidR="00015345" w:rsidRPr="00015345">
        <w:rPr>
          <w:lang w:val="en-IN"/>
        </w:rPr>
        <w:t>-4.3</w:t>
      </w:r>
      <w:r w:rsidR="00015345">
        <w:rPr>
          <w:lang w:val="en-IN"/>
        </w:rPr>
        <w:t xml:space="preserve">.mp4: </w:t>
      </w:r>
      <w:r w:rsidRPr="00B40BE7">
        <w:rPr>
          <w:lang w:val="en-IN"/>
        </w:rPr>
        <w:t xml:space="preserve"> </w:t>
      </w:r>
      <w:r w:rsidR="00015345">
        <w:rPr>
          <w:lang w:val="en-IN"/>
        </w:rPr>
        <w:t>00:00-00:08</w:t>
      </w:r>
    </w:p>
    <w:p w14:paraId="0D4F1664" w14:textId="7900C663" w:rsidR="00A06A26" w:rsidRPr="00015345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015345">
        <w:rPr>
          <w:lang w:val="en-IN"/>
        </w:rPr>
        <w:t xml:space="preserve">SCREEN: </w:t>
      </w:r>
      <w:r w:rsidR="00015345" w:rsidRPr="00015345">
        <w:rPr>
          <w:lang w:val="en-IN"/>
        </w:rPr>
        <w:t xml:space="preserve">step-4.3.mp4:  </w:t>
      </w:r>
      <w:r w:rsidR="00015345" w:rsidRPr="00015345">
        <w:rPr>
          <w:lang w:val="en-IN"/>
        </w:rPr>
        <w:t>00:08-00:14</w:t>
      </w:r>
      <w:r w:rsidRPr="00015345">
        <w:rPr>
          <w:lang w:val="en-IN"/>
        </w:rPr>
        <w:br/>
      </w:r>
    </w:p>
    <w:p w14:paraId="2E1AB29A" w14:textId="77777777" w:rsidR="00A06A26" w:rsidRPr="00015345" w:rsidRDefault="00A06A26" w:rsidP="00A06A26">
      <w:pPr>
        <w:pStyle w:val="Narration"/>
        <w:numPr>
          <w:ilvl w:val="1"/>
          <w:numId w:val="3"/>
        </w:numPr>
      </w:pPr>
      <w:r w:rsidRPr="00015345">
        <w:t xml:space="preserve">Measure at least 2 different spots for each bacterial isolate to ensure sample representation </w:t>
      </w:r>
      <w:r w:rsidRPr="00015345">
        <w:rPr>
          <w:b/>
          <w:bCs/>
        </w:rPr>
        <w:t>[1]</w:t>
      </w:r>
      <w:r w:rsidRPr="00015345">
        <w:t xml:space="preserve">. Acquire spectra in duplicate for each spot to generate at least 4 technical replicates per sample </w:t>
      </w:r>
      <w:r w:rsidRPr="00015345">
        <w:rPr>
          <w:b/>
          <w:bCs/>
        </w:rPr>
        <w:t>[2]</w:t>
      </w:r>
      <w:r w:rsidRPr="00015345">
        <w:t>.</w:t>
      </w:r>
    </w:p>
    <w:p w14:paraId="5142813B" w14:textId="77777777" w:rsidR="00A06A26" w:rsidRPr="00015345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015345">
        <w:rPr>
          <w:lang w:val="en-IN"/>
        </w:rPr>
        <w:t>Talent placing two sample spots per isolate on the MALDI target plate.</w:t>
      </w:r>
    </w:p>
    <w:p w14:paraId="7F64929D" w14:textId="497D7663" w:rsidR="00A06A26" w:rsidRPr="0090237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015345">
        <w:rPr>
          <w:lang w:val="en-IN"/>
        </w:rPr>
        <w:t>SCREEN:</w:t>
      </w:r>
      <w:r w:rsidR="00015345">
        <w:rPr>
          <w:lang w:val="en-IN"/>
        </w:rPr>
        <w:t xml:space="preserve"> </w:t>
      </w:r>
      <w:r w:rsidR="00015345" w:rsidRPr="00015345">
        <w:rPr>
          <w:lang w:val="en-IN"/>
        </w:rPr>
        <w:t>step-4.4.2</w:t>
      </w:r>
      <w:r w:rsidR="00015345">
        <w:rPr>
          <w:lang w:val="en-IN"/>
        </w:rPr>
        <w:t>.mp4:</w:t>
      </w:r>
      <w:r w:rsidRPr="00902376">
        <w:rPr>
          <w:lang w:val="en-IN"/>
        </w:rPr>
        <w:t xml:space="preserve"> </w:t>
      </w:r>
      <w:r w:rsidR="00015345">
        <w:rPr>
          <w:lang w:val="en-IN"/>
        </w:rPr>
        <w:t>00:04-00:17</w:t>
      </w:r>
      <w:r>
        <w:rPr>
          <w:lang w:val="en-IN"/>
        </w:rPr>
        <w:br/>
      </w:r>
    </w:p>
    <w:p w14:paraId="50599D9A" w14:textId="42A596DD" w:rsidR="00A06A26" w:rsidRPr="00902376" w:rsidRDefault="00A06A26" w:rsidP="00A06A26">
      <w:pPr>
        <w:pStyle w:val="Narration"/>
        <w:numPr>
          <w:ilvl w:val="1"/>
          <w:numId w:val="3"/>
        </w:numPr>
      </w:pPr>
      <w:r>
        <w:t>Now, a</w:t>
      </w:r>
      <w:r w:rsidRPr="00902376">
        <w:t xml:space="preserve">pply the </w:t>
      </w:r>
      <w:proofErr w:type="spellStart"/>
      <w:r w:rsidRPr="00D117FC">
        <w:t>Savitzky</w:t>
      </w:r>
      <w:proofErr w:type="spellEnd"/>
      <w:r w:rsidRPr="00D117FC">
        <w:t>-Golay</w:t>
      </w:r>
      <w:r w:rsidRPr="00902376">
        <w:t xml:space="preserve"> method as a smoothing algorithm</w:t>
      </w:r>
      <w:r w:rsidR="00015345">
        <w:t>. U</w:t>
      </w:r>
      <w:r w:rsidRPr="00902376">
        <w:t xml:space="preserve">se the </w:t>
      </w:r>
      <w:proofErr w:type="spellStart"/>
      <w:r w:rsidRPr="00D117FC">
        <w:t>TopHat</w:t>
      </w:r>
      <w:proofErr w:type="spellEnd"/>
      <w:r w:rsidRPr="00D117FC">
        <w:t xml:space="preserve"> </w:t>
      </w:r>
      <w:r w:rsidRPr="00902376">
        <w:t xml:space="preserve">algorithm for baseline correction to remove background noise. </w:t>
      </w:r>
      <w:r>
        <w:t>Then,</w:t>
      </w:r>
      <w:r w:rsidR="00015345">
        <w:t xml:space="preserve"> </w:t>
      </w:r>
      <w:r>
        <w:t>d</w:t>
      </w:r>
      <w:r w:rsidRPr="00902376">
        <w:t xml:space="preserve">etect peaks using </w:t>
      </w:r>
      <w:r w:rsidRPr="00D117FC">
        <w:t>centroid mode</w:t>
      </w:r>
      <w:r>
        <w:t xml:space="preserve"> </w:t>
      </w:r>
      <w:r w:rsidRPr="00902376">
        <w:rPr>
          <w:b/>
          <w:bCs/>
        </w:rPr>
        <w:t>[</w:t>
      </w:r>
      <w:r w:rsidR="00015345">
        <w:rPr>
          <w:b/>
          <w:bCs/>
        </w:rPr>
        <w:t>1</w:t>
      </w:r>
      <w:r w:rsidRPr="00902376">
        <w:rPr>
          <w:b/>
          <w:bCs/>
        </w:rPr>
        <w:t>]</w:t>
      </w:r>
      <w:r w:rsidRPr="00902376">
        <w:t>.</w:t>
      </w:r>
    </w:p>
    <w:p w14:paraId="18FFED7F" w14:textId="0508A94C" w:rsidR="00A06A26" w:rsidRPr="00D117FC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5C38DC">
        <w:rPr>
          <w:lang w:val="en-IN"/>
        </w:rPr>
        <w:t xml:space="preserve">SCREEN: </w:t>
      </w:r>
      <w:r w:rsidR="00015345" w:rsidRPr="005C38DC">
        <w:rPr>
          <w:lang w:val="en-IN"/>
        </w:rPr>
        <w:t>step</w:t>
      </w:r>
      <w:r w:rsidR="00015345" w:rsidRPr="00015345">
        <w:rPr>
          <w:lang w:val="en-IN"/>
        </w:rPr>
        <w:t>-4.</w:t>
      </w:r>
      <w:r w:rsidR="00015345">
        <w:rPr>
          <w:lang w:val="en-IN"/>
        </w:rPr>
        <w:t>5.mp4</w:t>
      </w:r>
    </w:p>
    <w:p w14:paraId="12DB6B40" w14:textId="385373D8" w:rsidR="00A06A26" w:rsidRPr="00902376" w:rsidRDefault="00A06A26" w:rsidP="00015345">
      <w:pPr>
        <w:pStyle w:val="ShotDescription"/>
        <w:ind w:firstLine="0"/>
        <w:rPr>
          <w:lang w:val="en-IN"/>
        </w:rPr>
      </w:pPr>
      <w:r>
        <w:rPr>
          <w:lang w:val="en-IN"/>
        </w:rPr>
        <w:br/>
      </w:r>
    </w:p>
    <w:p w14:paraId="06AE3C63" w14:textId="77777777" w:rsidR="00A06A26" w:rsidRPr="00902376" w:rsidRDefault="00A06A26" w:rsidP="00A06A26">
      <w:pPr>
        <w:pStyle w:val="Narration"/>
        <w:numPr>
          <w:ilvl w:val="1"/>
          <w:numId w:val="3"/>
        </w:numPr>
      </w:pPr>
      <w:r w:rsidRPr="00902376">
        <w:t xml:space="preserve">Upload the processed mass spectra of unknown bacterial isolates to the microbial identification platform within the MALDI software </w:t>
      </w:r>
      <w:r w:rsidRPr="00D117FC">
        <w:t>and</w:t>
      </w:r>
      <w:r w:rsidRPr="00902376">
        <w:t xml:space="preserve"> </w:t>
      </w:r>
      <w:r>
        <w:t>r</w:t>
      </w:r>
      <w:r w:rsidRPr="00902376">
        <w:t xml:space="preserve">un the identification </w:t>
      </w:r>
      <w:r w:rsidRPr="00902376">
        <w:rPr>
          <w:b/>
          <w:bCs/>
        </w:rPr>
        <w:t>[2]</w:t>
      </w:r>
      <w:r w:rsidRPr="00902376">
        <w:t xml:space="preserve">. Evaluate the identification scores according to the manufacturer’s threshold standards </w:t>
      </w:r>
      <w:r w:rsidRPr="00902376">
        <w:rPr>
          <w:b/>
          <w:bCs/>
        </w:rPr>
        <w:t>[</w:t>
      </w:r>
      <w:r>
        <w:rPr>
          <w:b/>
          <w:bCs/>
        </w:rPr>
        <w:t>2</w:t>
      </w:r>
      <w:r w:rsidRPr="00902376">
        <w:rPr>
          <w:b/>
          <w:bCs/>
        </w:rPr>
        <w:t>]</w:t>
      </w:r>
      <w:r w:rsidRPr="00902376">
        <w:t>.</w:t>
      </w:r>
    </w:p>
    <w:p w14:paraId="654F560A" w14:textId="1BE3E60D" w:rsidR="00A06A26" w:rsidRPr="005C38DC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5C38DC">
        <w:rPr>
          <w:lang w:val="en-IN"/>
        </w:rPr>
        <w:t>SCREEN:</w:t>
      </w:r>
      <w:r w:rsidR="005C38DC" w:rsidRPr="005C38DC">
        <w:rPr>
          <w:lang w:val="en-IN"/>
        </w:rPr>
        <w:t xml:space="preserve"> </w:t>
      </w:r>
      <w:r w:rsidR="005C38DC" w:rsidRPr="005C38DC">
        <w:rPr>
          <w:lang w:val="en-IN"/>
        </w:rPr>
        <w:t>step-4.</w:t>
      </w:r>
      <w:r w:rsidR="005C38DC" w:rsidRPr="005C38DC">
        <w:rPr>
          <w:lang w:val="en-IN"/>
        </w:rPr>
        <w:t>6.mp4:</w:t>
      </w:r>
      <w:r w:rsidRPr="005C38DC">
        <w:rPr>
          <w:lang w:val="en-IN"/>
        </w:rPr>
        <w:t xml:space="preserve"> </w:t>
      </w:r>
      <w:r w:rsidR="005C38DC" w:rsidRPr="005C38DC">
        <w:rPr>
          <w:lang w:val="en-IN"/>
        </w:rPr>
        <w:t>00:05-00:25</w:t>
      </w:r>
    </w:p>
    <w:p w14:paraId="2FA4A0B0" w14:textId="1C9B6AAE" w:rsidR="00A06A26" w:rsidRPr="0090237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5C38DC">
        <w:rPr>
          <w:lang w:val="en-IN"/>
        </w:rPr>
        <w:t xml:space="preserve">SCREEN: </w:t>
      </w:r>
      <w:r w:rsidR="005C38DC" w:rsidRPr="005C38DC">
        <w:rPr>
          <w:lang w:val="en-IN"/>
        </w:rPr>
        <w:t>step-4.</w:t>
      </w:r>
      <w:r w:rsidR="005C38DC">
        <w:rPr>
          <w:lang w:val="en-IN"/>
        </w:rPr>
        <w:t>6.mp4:</w:t>
      </w:r>
      <w:r w:rsidR="005C38DC" w:rsidRPr="00902376">
        <w:rPr>
          <w:lang w:val="en-IN"/>
        </w:rPr>
        <w:t xml:space="preserve"> </w:t>
      </w:r>
      <w:r w:rsidR="005C38DC">
        <w:rPr>
          <w:lang w:val="en-IN"/>
        </w:rPr>
        <w:t>00:45-00:54</w:t>
      </w:r>
    </w:p>
    <w:p w14:paraId="59B55EB8" w14:textId="32CB98A7" w:rsidR="00A06A26" w:rsidRDefault="00A06A26">
      <w:pPr>
        <w:rPr>
          <w:lang w:val="en-IN"/>
        </w:rPr>
      </w:pPr>
      <w:r>
        <w:rPr>
          <w:lang w:val="en-IN"/>
        </w:rPr>
        <w:br w:type="page"/>
      </w:r>
    </w:p>
    <w:p w14:paraId="47AC101D" w14:textId="77777777" w:rsidR="00A06A26" w:rsidRPr="004F225E" w:rsidRDefault="00A06A26" w:rsidP="00A06A26">
      <w:pPr>
        <w:rPr>
          <w:lang w:val="en-IN"/>
        </w:rPr>
      </w:pPr>
    </w:p>
    <w:p w14:paraId="1DFFB06F" w14:textId="77777777" w:rsidR="00A06A26" w:rsidRPr="00B07A3B" w:rsidRDefault="00A06A26" w:rsidP="00A06A26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3DEE92F4" w14:textId="77777777" w:rsidR="00A06A26" w:rsidRPr="00985FE6" w:rsidRDefault="00A06A26" w:rsidP="00A06A26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488602E" w14:textId="77777777" w:rsidR="00A06A26" w:rsidRPr="00985FE6" w:rsidRDefault="00A06A26" w:rsidP="00A06A2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EDE6766" w14:textId="77777777" w:rsidR="00A06A26" w:rsidRDefault="00A06A26" w:rsidP="00A06A26">
      <w:pPr>
        <w:pStyle w:val="Narration"/>
        <w:numPr>
          <w:ilvl w:val="1"/>
          <w:numId w:val="3"/>
        </w:numPr>
      </w:pPr>
      <w:r w:rsidRPr="000A6BA7">
        <w:t xml:space="preserve">The mass spectrometry spectra displayed species-specific protein profiles, enabling the identification </w:t>
      </w:r>
      <w:r>
        <w:t xml:space="preserve">at the genus or species level </w:t>
      </w:r>
      <w:r>
        <w:rPr>
          <w:b/>
          <w:bCs/>
        </w:rPr>
        <w:t>[1</w:t>
      </w:r>
      <w:r w:rsidRPr="002A57D4">
        <w:rPr>
          <w:b/>
          <w:bCs/>
        </w:rPr>
        <w:t>].</w:t>
      </w:r>
    </w:p>
    <w:p w14:paraId="3531B814" w14:textId="77777777" w:rsidR="00A06A2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0A6BA7">
        <w:rPr>
          <w:lang w:val="en-IN"/>
        </w:rPr>
        <w:t xml:space="preserve">LAB MEDIA: Figure 4. </w:t>
      </w:r>
      <w:r w:rsidRPr="002A57D4">
        <w:rPr>
          <w:i/>
          <w:iCs/>
          <w:color w:val="0070C0"/>
          <w:lang w:val="en-IN"/>
        </w:rPr>
        <w:t>Video editor: Highlight the line “Lactobacillus plantarum DSM 1055 DSM” with the log score value of 2.240 in the species list</w:t>
      </w:r>
      <w:r w:rsidRPr="000A6BA7">
        <w:rPr>
          <w:lang w:val="en-IN"/>
        </w:rPr>
        <w:t>.</w:t>
      </w:r>
    </w:p>
    <w:p w14:paraId="4F6FB334" w14:textId="77777777" w:rsidR="00A06A26" w:rsidRPr="000A6BA7" w:rsidRDefault="00A06A26" w:rsidP="00A06A26">
      <w:pPr>
        <w:widowControl w:val="0"/>
        <w:jc w:val="both"/>
        <w:rPr>
          <w:lang w:val="en-IN"/>
        </w:rPr>
      </w:pPr>
    </w:p>
    <w:p w14:paraId="0B3AA6DD" w14:textId="77777777" w:rsidR="00A06A26" w:rsidRPr="002A57D4" w:rsidRDefault="00A06A26" w:rsidP="00A06A26">
      <w:pPr>
        <w:pStyle w:val="Narration"/>
        <w:numPr>
          <w:ilvl w:val="1"/>
          <w:numId w:val="3"/>
        </w:numPr>
        <w:rPr>
          <w:b/>
          <w:bCs/>
        </w:rPr>
      </w:pPr>
      <w:r w:rsidRPr="000A6BA7">
        <w:t xml:space="preserve">The dendrogram revealed </w:t>
      </w:r>
      <w:r w:rsidRPr="00090EF6">
        <w:t>high similarity observed among strains of the same species and clear differentiation between species</w:t>
      </w:r>
      <w:r>
        <w:t xml:space="preserve"> </w:t>
      </w:r>
      <w:r w:rsidRPr="002A57D4">
        <w:rPr>
          <w:b/>
          <w:bCs/>
        </w:rPr>
        <w:t>[1].</w:t>
      </w:r>
    </w:p>
    <w:p w14:paraId="64201F02" w14:textId="77777777" w:rsidR="00A06A26" w:rsidRPr="000A6BA7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0A6BA7">
        <w:rPr>
          <w:lang w:val="en-IN"/>
        </w:rPr>
        <w:t xml:space="preserve">LAB MEDIA: Figure 5. </w:t>
      </w:r>
      <w:r>
        <w:rPr>
          <w:lang w:val="en-IN"/>
        </w:rPr>
        <w:br/>
      </w:r>
    </w:p>
    <w:p w14:paraId="3F528ECE" w14:textId="476AFF95" w:rsidR="00A06A26" w:rsidRPr="002A57D4" w:rsidRDefault="00A06A26" w:rsidP="00A06A26">
      <w:pPr>
        <w:pStyle w:val="Narration"/>
        <w:numPr>
          <w:ilvl w:val="1"/>
          <w:numId w:val="3"/>
        </w:numPr>
        <w:rPr>
          <w:b/>
          <w:bCs/>
        </w:rPr>
      </w:pPr>
      <w:r w:rsidRPr="000A6BA7">
        <w:t xml:space="preserve">A shorter incubation time of 12 hours for </w:t>
      </w:r>
      <w:r w:rsidRPr="000A6BA7">
        <w:rPr>
          <w:i/>
          <w:iCs/>
        </w:rPr>
        <w:t>Bacillus licheniformis</w:t>
      </w:r>
      <w:r w:rsidRPr="000A6BA7">
        <w:t xml:space="preserve"> produced a higher ID score value of 2.38 </w:t>
      </w:r>
      <w:r w:rsidRPr="002A57D4">
        <w:rPr>
          <w:b/>
          <w:bCs/>
        </w:rPr>
        <w:t>[1]</w:t>
      </w:r>
      <w:r w:rsidRPr="000A6BA7">
        <w:t xml:space="preserve">, while </w:t>
      </w:r>
      <w:r>
        <w:t xml:space="preserve">a </w:t>
      </w:r>
      <w:r w:rsidRPr="000A6BA7">
        <w:t xml:space="preserve">longer incubation of 18 to 24 hours led to a lower ID score value of 1.85 due to the dominance of spore signals </w:t>
      </w:r>
      <w:r w:rsidRPr="002A57D4">
        <w:rPr>
          <w:b/>
          <w:bCs/>
        </w:rPr>
        <w:t>[2].</w:t>
      </w:r>
    </w:p>
    <w:p w14:paraId="5D3D5112" w14:textId="77777777" w:rsidR="00A06A2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0A6BA7">
        <w:rPr>
          <w:lang w:val="en-IN"/>
        </w:rPr>
        <w:t xml:space="preserve">LAB MEDIA: Figure 6. </w:t>
      </w:r>
      <w:r w:rsidRPr="002A57D4">
        <w:rPr>
          <w:i/>
          <w:iCs/>
          <w:color w:val="0070C0"/>
          <w:lang w:val="en-IN"/>
        </w:rPr>
        <w:t xml:space="preserve">Video editor: Highlight the lower mass spectrum </w:t>
      </w:r>
      <w:proofErr w:type="spellStart"/>
      <w:r w:rsidRPr="002A57D4">
        <w:rPr>
          <w:i/>
          <w:iCs/>
          <w:color w:val="0070C0"/>
          <w:lang w:val="en-IN"/>
        </w:rPr>
        <w:t>labeled</w:t>
      </w:r>
      <w:proofErr w:type="spellEnd"/>
      <w:r w:rsidRPr="002A57D4">
        <w:rPr>
          <w:i/>
          <w:iCs/>
          <w:color w:val="0070C0"/>
          <w:lang w:val="en-IN"/>
        </w:rPr>
        <w:t xml:space="preserve"> “Shorter incubation of Bacillus licheniformis (12h)” with ID score 2.38.</w:t>
      </w:r>
    </w:p>
    <w:p w14:paraId="145C1062" w14:textId="77777777" w:rsidR="00A06A26" w:rsidRPr="000A6BA7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0A6BA7">
        <w:rPr>
          <w:lang w:val="en-IN"/>
        </w:rPr>
        <w:t xml:space="preserve">LAB MEDIA: Figure 6. </w:t>
      </w:r>
      <w:r w:rsidRPr="002A57D4">
        <w:rPr>
          <w:i/>
          <w:iCs/>
          <w:color w:val="0070C0"/>
          <w:lang w:val="en-IN"/>
        </w:rPr>
        <w:t xml:space="preserve">Video editor: Highlight the upper mass spectrum </w:t>
      </w:r>
      <w:proofErr w:type="spellStart"/>
      <w:r w:rsidRPr="002A57D4">
        <w:rPr>
          <w:i/>
          <w:iCs/>
          <w:color w:val="0070C0"/>
          <w:lang w:val="en-IN"/>
        </w:rPr>
        <w:t>labeled</w:t>
      </w:r>
      <w:proofErr w:type="spellEnd"/>
      <w:r w:rsidRPr="002A57D4">
        <w:rPr>
          <w:i/>
          <w:iCs/>
          <w:color w:val="0070C0"/>
          <w:lang w:val="en-IN"/>
        </w:rPr>
        <w:t xml:space="preserve"> “Long incubation of Bacillus licheniformis (18–24h)” with ID score 1.85 and the annotation “intensive signal from spores”.</w:t>
      </w:r>
    </w:p>
    <w:p w14:paraId="2AED4835" w14:textId="77777777" w:rsidR="00A06A26" w:rsidRPr="000A6BA7" w:rsidRDefault="00A06A26" w:rsidP="00A06A26">
      <w:pPr>
        <w:widowControl w:val="0"/>
        <w:jc w:val="both"/>
        <w:rPr>
          <w:lang w:val="en-IN"/>
        </w:rPr>
      </w:pPr>
    </w:p>
    <w:p w14:paraId="6BF7F377" w14:textId="77777777" w:rsidR="00A06A26" w:rsidRDefault="00A06A26" w:rsidP="00A06A26">
      <w:pPr>
        <w:pStyle w:val="Narration"/>
        <w:numPr>
          <w:ilvl w:val="1"/>
          <w:numId w:val="3"/>
        </w:numPr>
      </w:pPr>
      <w:r w:rsidRPr="000A6BA7">
        <w:t xml:space="preserve">Among the sample preparation methods, in-tube protein extraction gave the highest ID score value of 2.23 </w:t>
      </w:r>
      <w:r w:rsidRPr="002A57D4">
        <w:rPr>
          <w:b/>
          <w:bCs/>
        </w:rPr>
        <w:t>[1],</w:t>
      </w:r>
      <w:r w:rsidRPr="000A6BA7">
        <w:t xml:space="preserve"> followed by on-target formic acid extraction at 1.97 </w:t>
      </w:r>
      <w:r w:rsidRPr="002A57D4">
        <w:rPr>
          <w:b/>
          <w:bCs/>
        </w:rPr>
        <w:t>[2],</w:t>
      </w:r>
      <w:r w:rsidRPr="000A6BA7">
        <w:t xml:space="preserve"> and direct colony transfer which resulted in the lowest score of 1.61 </w:t>
      </w:r>
      <w:r w:rsidRPr="002A57D4">
        <w:rPr>
          <w:b/>
          <w:bCs/>
        </w:rPr>
        <w:t>[3].</w:t>
      </w:r>
    </w:p>
    <w:p w14:paraId="224410BF" w14:textId="77777777" w:rsidR="00A06A2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0A6BA7">
        <w:rPr>
          <w:lang w:val="en-IN"/>
        </w:rPr>
        <w:t xml:space="preserve">LAB MEDIA: Figure 7. </w:t>
      </w:r>
      <w:r w:rsidRPr="002A57D4">
        <w:rPr>
          <w:i/>
          <w:iCs/>
          <w:color w:val="0070C0"/>
          <w:lang w:val="en-IN"/>
        </w:rPr>
        <w:t xml:space="preserve">Video editor: Highlight the mass spectrum </w:t>
      </w:r>
      <w:proofErr w:type="spellStart"/>
      <w:r w:rsidRPr="002A57D4">
        <w:rPr>
          <w:i/>
          <w:iCs/>
          <w:color w:val="0070C0"/>
          <w:lang w:val="en-IN"/>
        </w:rPr>
        <w:t>labeled</w:t>
      </w:r>
      <w:proofErr w:type="spellEnd"/>
      <w:r w:rsidRPr="002A57D4">
        <w:rPr>
          <w:i/>
          <w:iCs/>
          <w:color w:val="0070C0"/>
          <w:lang w:val="en-IN"/>
        </w:rPr>
        <w:t xml:space="preserve"> “In-Tube Protein Extraction” with ID score 2.23 in green.</w:t>
      </w:r>
    </w:p>
    <w:p w14:paraId="2843343F" w14:textId="77777777" w:rsidR="00A06A2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0A6BA7">
        <w:rPr>
          <w:lang w:val="en-IN"/>
        </w:rPr>
        <w:t xml:space="preserve">LAB MEDIA: Figure 7. </w:t>
      </w:r>
      <w:r w:rsidRPr="002A57D4">
        <w:rPr>
          <w:i/>
          <w:iCs/>
          <w:color w:val="0070C0"/>
          <w:lang w:val="en-IN"/>
        </w:rPr>
        <w:t xml:space="preserve">Video editor: Highlight the spectrum </w:t>
      </w:r>
      <w:proofErr w:type="spellStart"/>
      <w:r w:rsidRPr="002A57D4">
        <w:rPr>
          <w:i/>
          <w:iCs/>
          <w:color w:val="0070C0"/>
          <w:lang w:val="en-IN"/>
        </w:rPr>
        <w:t>labeled</w:t>
      </w:r>
      <w:proofErr w:type="spellEnd"/>
      <w:r w:rsidRPr="002A57D4">
        <w:rPr>
          <w:i/>
          <w:iCs/>
          <w:color w:val="0070C0"/>
          <w:lang w:val="en-IN"/>
        </w:rPr>
        <w:t xml:space="preserve"> “On-Target Formic Acid Extraction” with ID score 1.97 in yellow.</w:t>
      </w:r>
    </w:p>
    <w:p w14:paraId="35382BF4" w14:textId="77777777" w:rsidR="00A06A26" w:rsidRPr="000A6BA7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0A6BA7">
        <w:rPr>
          <w:lang w:val="en-IN"/>
        </w:rPr>
        <w:t xml:space="preserve">LAB MEDIA: Figure 7. </w:t>
      </w:r>
      <w:r w:rsidRPr="002A57D4">
        <w:rPr>
          <w:i/>
          <w:iCs/>
          <w:color w:val="0070C0"/>
          <w:lang w:val="en-IN"/>
        </w:rPr>
        <w:t xml:space="preserve">Video editor: Highlight the spectrum </w:t>
      </w:r>
      <w:proofErr w:type="spellStart"/>
      <w:r w:rsidRPr="002A57D4">
        <w:rPr>
          <w:i/>
          <w:iCs/>
          <w:color w:val="0070C0"/>
          <w:lang w:val="en-IN"/>
        </w:rPr>
        <w:t>labeled</w:t>
      </w:r>
      <w:proofErr w:type="spellEnd"/>
      <w:r w:rsidRPr="002A57D4">
        <w:rPr>
          <w:i/>
          <w:iCs/>
          <w:color w:val="0070C0"/>
          <w:lang w:val="en-IN"/>
        </w:rPr>
        <w:t xml:space="preserve"> “Direct Colony Transfer” with ID score 1.61 in red.</w:t>
      </w:r>
    </w:p>
    <w:p w14:paraId="46FB0C07" w14:textId="77777777" w:rsidR="00A06A26" w:rsidRPr="00B07A3B" w:rsidRDefault="00A06A26" w:rsidP="00A06A26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D60B44" w14:textId="77777777" w:rsidR="00596CA5" w:rsidRDefault="00596CA5">
      <w:r>
        <w:separator/>
      </w:r>
    </w:p>
    <w:p w14:paraId="6B7B0C3D" w14:textId="77777777" w:rsidR="00596CA5" w:rsidRDefault="00596CA5"/>
  </w:endnote>
  <w:endnote w:type="continuationSeparator" w:id="0">
    <w:p w14:paraId="67168E39" w14:textId="77777777" w:rsidR="00596CA5" w:rsidRDefault="00596CA5">
      <w:r>
        <w:continuationSeparator/>
      </w:r>
    </w:p>
    <w:p w14:paraId="675B0A5B" w14:textId="77777777" w:rsidR="00596CA5" w:rsidRDefault="00596CA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2DAAD1F" w:rsidR="00ED23F4" w:rsidRPr="00790E8C" w:rsidRDefault="00336C61" w:rsidP="00015345">
    <w:pPr>
      <w:pStyle w:val="Footer"/>
      <w:tabs>
        <w:tab w:val="clear" w:pos="8640"/>
        <w:tab w:val="left" w:pos="486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015345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015345">
      <w:rPr>
        <w:rFonts w:cstheme="minorHAnsi"/>
      </w:rPr>
      <w:t xml:space="preserve">September 25, </w:t>
    </w:r>
    <w:proofErr w:type="gramStart"/>
    <w:r w:rsidR="00015345">
      <w:rPr>
        <w:rFonts w:cstheme="minorHAnsi"/>
      </w:rPr>
      <w:t>2025</w:t>
    </w:r>
    <w:proofErr w:type="gramEnd"/>
    <w:r w:rsidR="00015345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45BB17" w14:textId="77777777" w:rsidR="00596CA5" w:rsidRDefault="00596CA5">
      <w:r>
        <w:separator/>
      </w:r>
    </w:p>
    <w:p w14:paraId="122748D6" w14:textId="77777777" w:rsidR="00596CA5" w:rsidRDefault="00596CA5"/>
  </w:footnote>
  <w:footnote w:type="continuationSeparator" w:id="0">
    <w:p w14:paraId="17B3393C" w14:textId="77777777" w:rsidR="00596CA5" w:rsidRDefault="00596CA5">
      <w:r>
        <w:continuationSeparator/>
      </w:r>
    </w:p>
    <w:p w14:paraId="51A7787B" w14:textId="77777777" w:rsidR="00596CA5" w:rsidRDefault="00596CA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06C09A8" w:rsidR="00336C61" w:rsidRPr="006D3AC7" w:rsidRDefault="00336C61" w:rsidP="00015345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015345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15345" w:rsidRPr="00015345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88583D0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 w:numId="45" w16cid:durableId="266349609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5345"/>
    <w:rsid w:val="00023E22"/>
    <w:rsid w:val="00024282"/>
    <w:rsid w:val="00024322"/>
    <w:rsid w:val="0002449A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1602E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3896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1AE5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96CA5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38DC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C7672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1E81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333E"/>
    <w:rsid w:val="0091338C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6744B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369F"/>
    <w:rsid w:val="009F51F2"/>
    <w:rsid w:val="00A06A26"/>
    <w:rsid w:val="00A07468"/>
    <w:rsid w:val="00A13CC3"/>
    <w:rsid w:val="00A164F5"/>
    <w:rsid w:val="00A20DA8"/>
    <w:rsid w:val="00A218EC"/>
    <w:rsid w:val="00A271C3"/>
    <w:rsid w:val="00A310D7"/>
    <w:rsid w:val="00A3138F"/>
    <w:rsid w:val="00A319BE"/>
    <w:rsid w:val="00A31BF4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548EA"/>
    <w:rsid w:val="00A60320"/>
    <w:rsid w:val="00A622CC"/>
    <w:rsid w:val="00A64D8E"/>
    <w:rsid w:val="00A72FC5"/>
    <w:rsid w:val="00A730E3"/>
    <w:rsid w:val="00A77CF6"/>
    <w:rsid w:val="00A82632"/>
    <w:rsid w:val="00A84BA8"/>
    <w:rsid w:val="00A84C50"/>
    <w:rsid w:val="00A91283"/>
    <w:rsid w:val="00A97A49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1A9E"/>
    <w:rsid w:val="00BC32AB"/>
    <w:rsid w:val="00BC3F28"/>
    <w:rsid w:val="00BC6DA7"/>
    <w:rsid w:val="00BC6EDF"/>
    <w:rsid w:val="00BC7E90"/>
    <w:rsid w:val="00BD364E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4BE2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06A26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Normal"/>
    <w:link w:val="NarrationChar"/>
    <w:qFormat/>
    <w:rsid w:val="00A06A26"/>
    <w:pPr>
      <w:widowControl w:val="0"/>
      <w:spacing w:before="120"/>
      <w:ind w:left="907" w:hanging="547"/>
      <w:jc w:val="both"/>
    </w:pPr>
    <w:rPr>
      <w:rFonts w:ascii="Calibri" w:hAnsi="Calibri"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A06A26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Normal"/>
    <w:link w:val="ShotDescriptionChar"/>
    <w:qFormat/>
    <w:rsid w:val="00A06A26"/>
    <w:pPr>
      <w:widowControl w:val="0"/>
      <w:spacing w:before="120"/>
      <w:ind w:left="1627" w:hanging="720"/>
      <w:jc w:val="both"/>
    </w:pPr>
    <w:rPr>
      <w:rFonts w:ascii="Calibri" w:hAnsi="Calibri" w:cs="Calibri"/>
    </w:rPr>
  </w:style>
  <w:style w:type="character" w:customStyle="1" w:styleId="ShotDescriptionChar">
    <w:name w:val="Shot Description Char"/>
    <w:basedOn w:val="DefaultParagraphFont"/>
    <w:link w:val="ShotDescription"/>
    <w:rsid w:val="00A06A26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chal.zloch@umk.p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michal.zloch@umk.p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0</Pages>
  <Words>2140</Words>
  <Characters>12097</Characters>
  <Application>Microsoft Office Word</Application>
  <DocSecurity>0</DocSecurity>
  <Lines>295</Lines>
  <Paragraphs>14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09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2</cp:revision>
  <dcterms:created xsi:type="dcterms:W3CDTF">2025-09-25T17:25:00Z</dcterms:created>
  <dcterms:modified xsi:type="dcterms:W3CDTF">2025-09-25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